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E347A" w14:textId="77777777" w:rsidR="00223DE6" w:rsidRPr="00223DE6" w:rsidRDefault="00223DE6" w:rsidP="00223DE6">
      <w:pPr>
        <w:spacing w:line="300" w:lineRule="auto"/>
        <w:rPr>
          <w:b/>
          <w:sz w:val="32"/>
          <w:szCs w:val="32"/>
        </w:rPr>
      </w:pPr>
      <w:r w:rsidRPr="00223DE6">
        <w:rPr>
          <w:b/>
          <w:sz w:val="32"/>
          <w:szCs w:val="32"/>
        </w:rPr>
        <w:t xml:space="preserve">Name, address, phone, email </w:t>
      </w:r>
    </w:p>
    <w:p w14:paraId="05668FD1" w14:textId="4FE056DA" w:rsidR="00223DE6" w:rsidRPr="00223DE6" w:rsidRDefault="00EE4E52" w:rsidP="00223DE6">
      <w:pPr>
        <w:spacing w:line="300" w:lineRule="auto"/>
        <w:rPr>
          <w:b/>
        </w:rPr>
      </w:pPr>
      <w:r>
        <w:rPr>
          <w:b/>
          <w:bCs/>
          <w:noProof/>
          <w:color w:val="FF0000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D4B4B79" wp14:editId="4F5FB12E">
                <wp:simplePos x="0" y="0"/>
                <wp:positionH relativeFrom="margin">
                  <wp:align>left</wp:align>
                </wp:positionH>
                <wp:positionV relativeFrom="paragraph">
                  <wp:posOffset>176530</wp:posOffset>
                </wp:positionV>
                <wp:extent cx="6067425" cy="0"/>
                <wp:effectExtent l="0" t="0" r="0" b="0"/>
                <wp:wrapNone/>
                <wp:docPr id="5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38934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0;margin-top:13.9pt;width:477.75pt;height:0;z-index:251658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">
                <w10:wrap anchorx="margin"/>
              </v:shape>
            </w:pict>
          </mc:Fallback>
        </mc:AlternateContent>
      </w:r>
      <w:r w:rsidR="00223DE6">
        <w:rPr>
          <w:b/>
        </w:rPr>
        <w:t>sandrahu008@gmail.com</w:t>
      </w:r>
    </w:p>
    <w:p w14:paraId="7498C025" w14:textId="3A973CBE" w:rsidR="006C0373" w:rsidRPr="00EE4E52" w:rsidRDefault="006C0373" w:rsidP="00EE4E52">
      <w:pPr>
        <w:spacing w:line="360" w:lineRule="auto"/>
        <w:rPr>
          <w:b/>
          <w:bCs/>
          <w:sz w:val="22"/>
          <w:szCs w:val="22"/>
          <w:lang w:val="en-US"/>
        </w:rPr>
      </w:pPr>
      <w:r w:rsidRPr="00AD2140">
        <w:rPr>
          <w:b/>
          <w:bCs/>
          <w:sz w:val="22"/>
          <w:szCs w:val="22"/>
          <w:u w:val="single"/>
          <w:lang w:val="en-GB"/>
        </w:rPr>
        <w:t xml:space="preserve">KEY QUALIFICATIONS </w:t>
      </w:r>
      <w:r w:rsidR="00EE4E52">
        <w:rPr>
          <w:b/>
          <w:bCs/>
          <w:sz w:val="22"/>
          <w:szCs w:val="22"/>
          <w:u w:val="single"/>
          <w:lang w:val="en-GB"/>
        </w:rPr>
        <w:t>AND SKILL SETS</w:t>
      </w:r>
    </w:p>
    <w:p w14:paraId="219978F1" w14:textId="25F43A4B" w:rsidR="00396203" w:rsidRDefault="005A1380" w:rsidP="00396203">
      <w:pPr>
        <w:numPr>
          <w:ilvl w:val="0"/>
          <w:numId w:val="2"/>
        </w:numPr>
        <w:spacing w:line="360" w:lineRule="auto"/>
        <w:rPr>
          <w:bCs/>
          <w:sz w:val="22"/>
          <w:szCs w:val="22"/>
          <w:lang w:val="en-GB"/>
        </w:rPr>
      </w:pPr>
      <w:r>
        <w:rPr>
          <w:bCs/>
          <w:sz w:val="22"/>
          <w:szCs w:val="22"/>
          <w:lang w:val="en-GB"/>
        </w:rPr>
        <w:t xml:space="preserve">Strong </w:t>
      </w:r>
      <w:r w:rsidR="00396203">
        <w:rPr>
          <w:bCs/>
          <w:sz w:val="22"/>
          <w:szCs w:val="22"/>
          <w:lang w:val="en-GB"/>
        </w:rPr>
        <w:t xml:space="preserve">analytic skills, critical thinking, </w:t>
      </w:r>
      <w:r>
        <w:rPr>
          <w:bCs/>
          <w:sz w:val="22"/>
          <w:szCs w:val="22"/>
          <w:lang w:val="en-GB"/>
        </w:rPr>
        <w:t xml:space="preserve">business acumen, </w:t>
      </w:r>
      <w:r w:rsidR="00396203">
        <w:rPr>
          <w:bCs/>
          <w:sz w:val="22"/>
          <w:szCs w:val="22"/>
          <w:lang w:val="en-GB"/>
        </w:rPr>
        <w:t xml:space="preserve">attention to details, </w:t>
      </w:r>
      <w:r w:rsidR="004D2FFA">
        <w:rPr>
          <w:bCs/>
          <w:sz w:val="22"/>
          <w:szCs w:val="22"/>
          <w:lang w:val="en-GB"/>
        </w:rPr>
        <w:t>creative problem-solving</w:t>
      </w:r>
      <w:r w:rsidR="00396203">
        <w:rPr>
          <w:bCs/>
          <w:sz w:val="22"/>
          <w:szCs w:val="22"/>
          <w:lang w:val="en-GB"/>
        </w:rPr>
        <w:t xml:space="preserve">. </w:t>
      </w:r>
    </w:p>
    <w:p w14:paraId="1B71CDCC" w14:textId="77777777" w:rsidR="00DB5655" w:rsidRDefault="00DB5655" w:rsidP="00DB5655">
      <w:pPr>
        <w:numPr>
          <w:ilvl w:val="0"/>
          <w:numId w:val="2"/>
        </w:numPr>
        <w:spacing w:line="360" w:lineRule="auto"/>
        <w:rPr>
          <w:bCs/>
          <w:sz w:val="22"/>
          <w:szCs w:val="22"/>
          <w:lang w:val="en-GB"/>
        </w:rPr>
      </w:pPr>
      <w:r>
        <w:rPr>
          <w:bCs/>
          <w:sz w:val="22"/>
          <w:szCs w:val="22"/>
          <w:lang w:val="en-GB"/>
        </w:rPr>
        <w:t xml:space="preserve">Experience in working with executives on data analysis projects to reduce costs, win clients etc. </w:t>
      </w:r>
    </w:p>
    <w:p w14:paraId="2D31AF90" w14:textId="59A835FF" w:rsidR="00B26E88" w:rsidRDefault="00B26E88" w:rsidP="00B26E88">
      <w:pPr>
        <w:numPr>
          <w:ilvl w:val="0"/>
          <w:numId w:val="2"/>
        </w:numPr>
        <w:spacing w:line="360" w:lineRule="auto"/>
        <w:rPr>
          <w:bCs/>
          <w:sz w:val="22"/>
          <w:szCs w:val="22"/>
          <w:lang w:val="en-GB"/>
        </w:rPr>
      </w:pPr>
      <w:r w:rsidRPr="00E43BA0">
        <w:rPr>
          <w:b/>
          <w:sz w:val="22"/>
          <w:szCs w:val="22"/>
          <w:lang w:val="en-GB"/>
        </w:rPr>
        <w:t>ETL</w:t>
      </w:r>
      <w:r>
        <w:rPr>
          <w:bCs/>
          <w:sz w:val="22"/>
          <w:szCs w:val="22"/>
          <w:lang w:val="en-GB"/>
        </w:rPr>
        <w:t>: Alteryx, Power Query</w:t>
      </w:r>
      <w:r w:rsidR="00B847F0">
        <w:rPr>
          <w:bCs/>
          <w:sz w:val="22"/>
          <w:szCs w:val="22"/>
          <w:lang w:val="en-GB"/>
        </w:rPr>
        <w:t>, data warehouse;</w:t>
      </w:r>
      <w:r>
        <w:rPr>
          <w:bCs/>
          <w:sz w:val="22"/>
          <w:szCs w:val="22"/>
          <w:lang w:val="en-GB"/>
        </w:rPr>
        <w:t xml:space="preserve"> </w:t>
      </w:r>
      <w:r w:rsidRPr="00E43BA0">
        <w:rPr>
          <w:b/>
          <w:sz w:val="22"/>
          <w:szCs w:val="22"/>
          <w:lang w:val="en-GB"/>
        </w:rPr>
        <w:t>Data wrangling</w:t>
      </w:r>
      <w:r w:rsidRPr="00B26E88">
        <w:rPr>
          <w:bCs/>
          <w:sz w:val="22"/>
          <w:szCs w:val="22"/>
          <w:lang w:val="en-GB"/>
        </w:rPr>
        <w:t xml:space="preserve">: Python, </w:t>
      </w:r>
      <w:r w:rsidR="00B847F0">
        <w:rPr>
          <w:bCs/>
          <w:sz w:val="22"/>
          <w:szCs w:val="22"/>
          <w:lang w:val="en-GB"/>
        </w:rPr>
        <w:t xml:space="preserve">advanced </w:t>
      </w:r>
      <w:r w:rsidRPr="00B26E88">
        <w:rPr>
          <w:bCs/>
          <w:sz w:val="22"/>
          <w:szCs w:val="22"/>
          <w:lang w:val="en-GB"/>
        </w:rPr>
        <w:t>SQL</w:t>
      </w:r>
      <w:r w:rsidR="00B847F0">
        <w:rPr>
          <w:bCs/>
          <w:sz w:val="22"/>
          <w:szCs w:val="22"/>
          <w:lang w:val="en-GB"/>
        </w:rPr>
        <w:t xml:space="preserve"> Query</w:t>
      </w:r>
      <w:r>
        <w:rPr>
          <w:bCs/>
          <w:sz w:val="22"/>
          <w:szCs w:val="22"/>
          <w:lang w:val="en-GB"/>
        </w:rPr>
        <w:t xml:space="preserve">; </w:t>
      </w:r>
    </w:p>
    <w:p w14:paraId="7A37434F" w14:textId="0F9F388A" w:rsidR="00B26E88" w:rsidRPr="00B26E88" w:rsidRDefault="00B26E88" w:rsidP="00B26E88">
      <w:pPr>
        <w:numPr>
          <w:ilvl w:val="0"/>
          <w:numId w:val="2"/>
        </w:numPr>
        <w:spacing w:line="360" w:lineRule="auto"/>
        <w:rPr>
          <w:bCs/>
          <w:sz w:val="22"/>
          <w:szCs w:val="22"/>
          <w:lang w:val="en-GB"/>
        </w:rPr>
      </w:pPr>
      <w:r w:rsidRPr="00E43BA0">
        <w:rPr>
          <w:b/>
          <w:sz w:val="22"/>
          <w:szCs w:val="22"/>
          <w:lang w:val="en-GB"/>
        </w:rPr>
        <w:t>Data Modelling</w:t>
      </w:r>
      <w:r w:rsidRPr="00B26E88">
        <w:rPr>
          <w:bCs/>
          <w:sz w:val="22"/>
          <w:szCs w:val="22"/>
          <w:lang w:val="en-GB"/>
        </w:rPr>
        <w:t xml:space="preserve">: </w:t>
      </w:r>
      <w:r>
        <w:rPr>
          <w:bCs/>
          <w:sz w:val="22"/>
          <w:szCs w:val="22"/>
          <w:lang w:val="en-GB"/>
        </w:rPr>
        <w:t xml:space="preserve">Advanced </w:t>
      </w:r>
      <w:r w:rsidRPr="00B26E88">
        <w:rPr>
          <w:bCs/>
          <w:sz w:val="22"/>
          <w:szCs w:val="22"/>
          <w:lang w:val="en-GB"/>
        </w:rPr>
        <w:t>Excel, Python statistical analysis, Machine Learning</w:t>
      </w:r>
      <w:r w:rsidR="0072631C">
        <w:rPr>
          <w:bCs/>
          <w:sz w:val="22"/>
          <w:szCs w:val="22"/>
          <w:lang w:val="en-GB"/>
        </w:rPr>
        <w:t>, root cause analysis</w:t>
      </w:r>
      <w:r w:rsidRPr="00B26E88">
        <w:rPr>
          <w:bCs/>
          <w:sz w:val="22"/>
          <w:szCs w:val="22"/>
          <w:lang w:val="en-GB"/>
        </w:rPr>
        <w:t xml:space="preserve">. </w:t>
      </w:r>
    </w:p>
    <w:p w14:paraId="07F88958" w14:textId="07E904E7" w:rsidR="00B26E88" w:rsidRPr="00B847F0" w:rsidRDefault="00B26E88" w:rsidP="00B847F0">
      <w:pPr>
        <w:numPr>
          <w:ilvl w:val="0"/>
          <w:numId w:val="2"/>
        </w:numPr>
        <w:spacing w:line="360" w:lineRule="auto"/>
        <w:rPr>
          <w:bCs/>
          <w:sz w:val="22"/>
          <w:szCs w:val="22"/>
          <w:lang w:val="en-GB"/>
        </w:rPr>
      </w:pPr>
      <w:r w:rsidRPr="00E43BA0">
        <w:rPr>
          <w:b/>
          <w:sz w:val="22"/>
          <w:szCs w:val="22"/>
          <w:lang w:val="en-GB"/>
        </w:rPr>
        <w:t>Visualizations</w:t>
      </w:r>
      <w:r w:rsidR="00B847F0" w:rsidRPr="00E43BA0">
        <w:rPr>
          <w:b/>
          <w:sz w:val="22"/>
          <w:szCs w:val="22"/>
          <w:lang w:val="en-GB"/>
        </w:rPr>
        <w:t xml:space="preserve"> and storytelling</w:t>
      </w:r>
      <w:r>
        <w:rPr>
          <w:bCs/>
          <w:sz w:val="22"/>
          <w:szCs w:val="22"/>
          <w:lang w:val="en-GB"/>
        </w:rPr>
        <w:t xml:space="preserve">: Tableau, Power BI, </w:t>
      </w:r>
      <w:r w:rsidR="004F5173">
        <w:rPr>
          <w:bCs/>
          <w:sz w:val="22"/>
          <w:szCs w:val="22"/>
          <w:lang w:val="en-GB"/>
        </w:rPr>
        <w:t xml:space="preserve">Python </w:t>
      </w:r>
      <w:r w:rsidR="00904601">
        <w:rPr>
          <w:bCs/>
          <w:sz w:val="22"/>
          <w:szCs w:val="22"/>
          <w:lang w:val="en-GB"/>
        </w:rPr>
        <w:t>Seaborn</w:t>
      </w:r>
      <w:r w:rsidR="00B847F0">
        <w:rPr>
          <w:bCs/>
          <w:sz w:val="22"/>
          <w:szCs w:val="22"/>
          <w:lang w:val="en-GB"/>
        </w:rPr>
        <w:t xml:space="preserve">; </w:t>
      </w:r>
      <w:r w:rsidRPr="00E43BA0">
        <w:rPr>
          <w:b/>
          <w:sz w:val="22"/>
          <w:szCs w:val="22"/>
          <w:lang w:val="en-GB"/>
        </w:rPr>
        <w:t>Cloud</w:t>
      </w:r>
      <w:r w:rsidRPr="00B847F0">
        <w:rPr>
          <w:bCs/>
          <w:sz w:val="22"/>
          <w:szCs w:val="22"/>
          <w:lang w:val="en-GB"/>
        </w:rPr>
        <w:t>: Snowflake</w:t>
      </w:r>
      <w:r w:rsidR="00B847F0">
        <w:rPr>
          <w:bCs/>
          <w:sz w:val="22"/>
          <w:szCs w:val="22"/>
          <w:lang w:val="en-GB"/>
        </w:rPr>
        <w:t>.</w:t>
      </w:r>
    </w:p>
    <w:p w14:paraId="5AA27DF5" w14:textId="64B99C01" w:rsidR="00B26E88" w:rsidRPr="004F5173" w:rsidRDefault="00B26E88" w:rsidP="00B26E88">
      <w:pPr>
        <w:spacing w:line="360" w:lineRule="auto"/>
        <w:ind w:left="360"/>
        <w:rPr>
          <w:bCs/>
          <w:sz w:val="22"/>
          <w:szCs w:val="22"/>
          <w:lang w:val="en-US"/>
        </w:rPr>
      </w:pPr>
    </w:p>
    <w:p w14:paraId="2E1E1D5A" w14:textId="4D89F907" w:rsidR="00EE4E52" w:rsidRPr="004F5173" w:rsidRDefault="00EE4E52" w:rsidP="00946B71">
      <w:pPr>
        <w:spacing w:line="360" w:lineRule="auto"/>
        <w:rPr>
          <w:b/>
          <w:bCs/>
          <w:sz w:val="22"/>
          <w:szCs w:val="22"/>
          <w:u w:val="single"/>
          <w:lang w:val="en-GB"/>
        </w:rPr>
      </w:pPr>
      <w:r w:rsidRPr="004F5173">
        <w:rPr>
          <w:b/>
          <w:bCs/>
          <w:sz w:val="22"/>
          <w:szCs w:val="22"/>
          <w:u w:val="single"/>
          <w:lang w:val="en-GB"/>
        </w:rPr>
        <w:t>WORK EXPERIENCE</w:t>
      </w:r>
    </w:p>
    <w:p w14:paraId="0736B0C5" w14:textId="1B42BEB4" w:rsidR="00C828D1" w:rsidRDefault="00C828D1" w:rsidP="00EE4E52">
      <w:pPr>
        <w:tabs>
          <w:tab w:val="left" w:pos="2790"/>
        </w:tabs>
        <w:spacing w:line="360" w:lineRule="auto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Senior Data Analyst</w:t>
      </w:r>
    </w:p>
    <w:p w14:paraId="5B4BE9FF" w14:textId="4DCC694D" w:rsidR="00496917" w:rsidRDefault="00904601" w:rsidP="00EE4E52">
      <w:pPr>
        <w:tabs>
          <w:tab w:val="left" w:pos="2790"/>
        </w:tabs>
        <w:spacing w:line="360" w:lineRule="auto"/>
        <w:rPr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 xml:space="preserve">Freelance Projects and </w:t>
      </w:r>
      <w:r w:rsidR="00F80B44" w:rsidRPr="004F5173">
        <w:rPr>
          <w:b/>
          <w:bCs/>
          <w:sz w:val="22"/>
          <w:szCs w:val="22"/>
          <w:lang w:val="en-GB"/>
        </w:rPr>
        <w:t>C</w:t>
      </w:r>
      <w:r w:rsidR="00496917" w:rsidRPr="004F5173">
        <w:rPr>
          <w:b/>
          <w:bCs/>
          <w:sz w:val="22"/>
          <w:szCs w:val="22"/>
          <w:lang w:val="en-GB"/>
        </w:rPr>
        <w:t xml:space="preserve">areer Development                    </w:t>
      </w:r>
      <w:r w:rsidR="00C828D1">
        <w:rPr>
          <w:b/>
          <w:bCs/>
          <w:sz w:val="22"/>
          <w:szCs w:val="22"/>
          <w:lang w:val="en-GB"/>
        </w:rPr>
        <w:t xml:space="preserve"> Queen, NYC</w:t>
      </w:r>
      <w:r w:rsidR="00496917" w:rsidRPr="004F5173">
        <w:rPr>
          <w:b/>
          <w:bCs/>
          <w:sz w:val="22"/>
          <w:szCs w:val="22"/>
          <w:lang w:val="en-GB"/>
        </w:rPr>
        <w:t xml:space="preserve">           </w:t>
      </w:r>
      <w:r w:rsidR="00831B2E" w:rsidRPr="004F5173">
        <w:rPr>
          <w:b/>
          <w:bCs/>
          <w:sz w:val="22"/>
          <w:szCs w:val="22"/>
          <w:lang w:val="en-GB"/>
        </w:rPr>
        <w:t xml:space="preserve">      </w:t>
      </w:r>
      <w:r w:rsidR="00C828D1">
        <w:rPr>
          <w:b/>
          <w:bCs/>
          <w:sz w:val="22"/>
          <w:szCs w:val="22"/>
          <w:lang w:val="en-GB"/>
        </w:rPr>
        <w:t xml:space="preserve">    </w:t>
      </w:r>
      <w:r w:rsidR="00496917" w:rsidRPr="004F5173">
        <w:rPr>
          <w:b/>
          <w:bCs/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8</w:t>
      </w:r>
      <w:r w:rsidR="00496917" w:rsidRPr="004F5173">
        <w:rPr>
          <w:sz w:val="22"/>
          <w:szCs w:val="22"/>
          <w:lang w:val="en-GB"/>
        </w:rPr>
        <w:t>/202</w:t>
      </w:r>
      <w:r>
        <w:rPr>
          <w:sz w:val="22"/>
          <w:szCs w:val="22"/>
          <w:lang w:val="en-GB"/>
        </w:rPr>
        <w:t>0</w:t>
      </w:r>
      <w:r w:rsidR="00496917" w:rsidRPr="004F5173">
        <w:rPr>
          <w:sz w:val="22"/>
          <w:szCs w:val="22"/>
          <w:lang w:val="en-GB"/>
        </w:rPr>
        <w:t>- present</w:t>
      </w:r>
    </w:p>
    <w:p w14:paraId="7E38F9F6" w14:textId="77777777" w:rsidR="00904601" w:rsidRPr="00904601" w:rsidRDefault="00904601" w:rsidP="00904601">
      <w:pPr>
        <w:tabs>
          <w:tab w:val="left" w:pos="2790"/>
        </w:tabs>
        <w:spacing w:line="360" w:lineRule="auto"/>
        <w:rPr>
          <w:b/>
          <w:bCs/>
          <w:lang w:val="en-GB"/>
        </w:rPr>
      </w:pPr>
      <w:r w:rsidRPr="00904601">
        <w:rPr>
          <w:b/>
          <w:bCs/>
          <w:lang w:val="en-GB"/>
        </w:rPr>
        <w:t xml:space="preserve">Projects: </w:t>
      </w:r>
    </w:p>
    <w:p w14:paraId="06119DD1" w14:textId="6A9DDCA0" w:rsidR="00C828D1" w:rsidRPr="00A852E2" w:rsidRDefault="00904601" w:rsidP="00C828D1">
      <w:pPr>
        <w:pStyle w:val="ListParagraph"/>
        <w:numPr>
          <w:ilvl w:val="0"/>
          <w:numId w:val="11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 w:rsidRPr="00A852E2">
        <w:rPr>
          <w:rFonts w:ascii="Times New Roman" w:hAnsi="Times New Roman"/>
          <w:b/>
          <w:bCs/>
          <w:lang w:val="en-GB"/>
        </w:rPr>
        <w:t>NYC DOT violation Data Analysis:</w:t>
      </w:r>
      <w:r w:rsidRPr="00A852E2">
        <w:rPr>
          <w:rFonts w:ascii="Times New Roman" w:hAnsi="Times New Roman"/>
          <w:lang w:val="en-GB"/>
        </w:rPr>
        <w:t xml:space="preserve"> Identified process improvement for the client by analysing DOT Violation data using Tableau and Excel Power Query. When implemented, reduced the penalty by 30% within 1 month. </w:t>
      </w:r>
    </w:p>
    <w:p w14:paraId="5F18AD1B" w14:textId="1AE03AB7" w:rsidR="00904601" w:rsidRPr="00A852E2" w:rsidRDefault="00C828D1" w:rsidP="00C828D1">
      <w:pPr>
        <w:pStyle w:val="ListParagraph"/>
        <w:numPr>
          <w:ilvl w:val="0"/>
          <w:numId w:val="11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 w:rsidRPr="00A852E2">
        <w:rPr>
          <w:rFonts w:ascii="Times New Roman" w:hAnsi="Times New Roman"/>
          <w:lang w:val="en-GB"/>
        </w:rPr>
        <w:t xml:space="preserve">Automatized the financial reporting process for the client using Power Query, Alteryx. </w:t>
      </w:r>
      <w:r w:rsidR="00904601" w:rsidRPr="00A852E2">
        <w:rPr>
          <w:rFonts w:ascii="Times New Roman" w:hAnsi="Times New Roman"/>
          <w:lang w:val="en-GB"/>
        </w:rPr>
        <w:t>Reduced the project lead time by 20% when overseeing the projects by delegating tasks to engineering team, liaison with the clients, general contractors, vendors, and government divisions (DOB, DEP).</w:t>
      </w:r>
    </w:p>
    <w:p w14:paraId="733C6CEE" w14:textId="63CCE37A" w:rsidR="00D108C3" w:rsidRPr="00DF696F" w:rsidRDefault="00904601" w:rsidP="00DF696F">
      <w:pPr>
        <w:pStyle w:val="ListParagraph"/>
        <w:numPr>
          <w:ilvl w:val="0"/>
          <w:numId w:val="11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 w:rsidRPr="00A852E2">
        <w:rPr>
          <w:rFonts w:ascii="Times New Roman" w:hAnsi="Times New Roman"/>
          <w:b/>
          <w:bCs/>
          <w:lang w:val="en-GB"/>
        </w:rPr>
        <w:t>Air BNB Washington D.C host data analysis</w:t>
      </w:r>
      <w:r w:rsidR="009812ED">
        <w:rPr>
          <w:rFonts w:ascii="Times New Roman" w:hAnsi="Times New Roman"/>
          <w:b/>
          <w:bCs/>
          <w:lang w:val="en-GB"/>
        </w:rPr>
        <w:t xml:space="preserve"> using Python and Alteryx</w:t>
      </w:r>
      <w:r w:rsidRPr="00A852E2">
        <w:rPr>
          <w:rFonts w:ascii="Times New Roman" w:hAnsi="Times New Roman"/>
          <w:b/>
          <w:bCs/>
          <w:lang w:val="en-GB"/>
        </w:rPr>
        <w:t>:</w:t>
      </w:r>
      <w:r w:rsidR="009812ED">
        <w:rPr>
          <w:rFonts w:ascii="Times New Roman" w:hAnsi="Times New Roman"/>
          <w:b/>
          <w:bCs/>
          <w:lang w:val="en-GB"/>
        </w:rPr>
        <w:t xml:space="preserve"> </w:t>
      </w:r>
      <w:r w:rsidRPr="00A852E2">
        <w:rPr>
          <w:rFonts w:ascii="Times New Roman" w:hAnsi="Times New Roman"/>
          <w:b/>
          <w:bCs/>
          <w:lang w:val="en-GB"/>
        </w:rPr>
        <w:t xml:space="preserve"> </w:t>
      </w:r>
      <w:r w:rsidR="00D108C3">
        <w:rPr>
          <w:rFonts w:ascii="Times New Roman" w:hAnsi="Times New Roman"/>
          <w:lang w:val="en-GB"/>
        </w:rPr>
        <w:t>S</w:t>
      </w:r>
      <w:r w:rsidR="00D108C3" w:rsidRPr="00D108C3">
        <w:rPr>
          <w:rFonts w:ascii="Times New Roman" w:hAnsi="Times New Roman"/>
          <w:lang w:val="en-GB"/>
        </w:rPr>
        <w:t>crap</w:t>
      </w:r>
      <w:r w:rsidR="00D108C3">
        <w:rPr>
          <w:rFonts w:ascii="Times New Roman" w:hAnsi="Times New Roman"/>
          <w:lang w:val="en-GB"/>
        </w:rPr>
        <w:t>ing</w:t>
      </w:r>
      <w:r w:rsidR="00D108C3" w:rsidRPr="00D108C3">
        <w:rPr>
          <w:rFonts w:ascii="Times New Roman" w:hAnsi="Times New Roman"/>
          <w:lang w:val="en-GB"/>
        </w:rPr>
        <w:t xml:space="preserve"> data from website</w:t>
      </w:r>
      <w:r w:rsidR="00D108C3">
        <w:rPr>
          <w:rFonts w:ascii="Times New Roman" w:hAnsi="Times New Roman"/>
          <w:b/>
          <w:bCs/>
          <w:lang w:val="en-GB"/>
        </w:rPr>
        <w:t xml:space="preserve">, </w:t>
      </w:r>
      <w:r w:rsidR="00D108C3" w:rsidRPr="00D108C3">
        <w:rPr>
          <w:rFonts w:ascii="Times New Roman" w:hAnsi="Times New Roman"/>
          <w:lang w:val="en-GB"/>
        </w:rPr>
        <w:t>ETL using Alteryx, EDA,</w:t>
      </w:r>
      <w:r w:rsidR="00D108C3">
        <w:rPr>
          <w:rFonts w:ascii="Times New Roman" w:hAnsi="Times New Roman"/>
          <w:b/>
          <w:bCs/>
          <w:lang w:val="en-GB"/>
        </w:rPr>
        <w:t xml:space="preserve"> </w:t>
      </w:r>
      <w:r w:rsidR="00D108C3" w:rsidRPr="00DF696F">
        <w:rPr>
          <w:rFonts w:ascii="Times New Roman" w:hAnsi="Times New Roman"/>
          <w:lang w:val="en-GB"/>
        </w:rPr>
        <w:t>visualization, using machine learning to develop a profile</w:t>
      </w:r>
      <w:r w:rsidR="00DF696F" w:rsidRPr="00DF696F">
        <w:rPr>
          <w:rFonts w:ascii="Times New Roman" w:hAnsi="Times New Roman"/>
          <w:lang w:val="en-GB"/>
        </w:rPr>
        <w:t>-</w:t>
      </w:r>
      <w:r w:rsidR="00D108C3" w:rsidRPr="00DF696F">
        <w:rPr>
          <w:rFonts w:ascii="Times New Roman" w:hAnsi="Times New Roman"/>
          <w:lang w:val="en-GB"/>
        </w:rPr>
        <w:t xml:space="preserve">based recommendation system, where users’ future trips are predicted on the basis of their past trips and preferences. </w:t>
      </w:r>
    </w:p>
    <w:p w14:paraId="030ED6EF" w14:textId="65739490" w:rsidR="00A852E2" w:rsidRPr="00BB7BF5" w:rsidRDefault="00A852E2" w:rsidP="00A852E2">
      <w:pPr>
        <w:pStyle w:val="ListParagraph"/>
        <w:numPr>
          <w:ilvl w:val="0"/>
          <w:numId w:val="11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 w:rsidRPr="00A852E2">
        <w:rPr>
          <w:rFonts w:ascii="Times New Roman" w:hAnsi="Times New Roman"/>
          <w:b/>
          <w:bCs/>
          <w:lang w:val="en-GB"/>
        </w:rPr>
        <w:t>Amazon customers data</w:t>
      </w:r>
      <w:r w:rsidR="00BB7BF5">
        <w:rPr>
          <w:rFonts w:ascii="Times New Roman" w:hAnsi="Times New Roman"/>
          <w:b/>
          <w:bCs/>
          <w:lang w:val="en-GB"/>
        </w:rPr>
        <w:t xml:space="preserve"> analysis using Python</w:t>
      </w:r>
      <w:r w:rsidRPr="00A852E2">
        <w:rPr>
          <w:rFonts w:ascii="Times New Roman" w:hAnsi="Times New Roman"/>
          <w:b/>
          <w:bCs/>
          <w:lang w:val="en-GB"/>
        </w:rPr>
        <w:t>:</w:t>
      </w:r>
      <w:r w:rsidR="00BB7BF5">
        <w:rPr>
          <w:rFonts w:ascii="Times New Roman" w:hAnsi="Times New Roman"/>
          <w:b/>
          <w:bCs/>
          <w:lang w:val="en-GB"/>
        </w:rPr>
        <w:t xml:space="preserve"> </w:t>
      </w:r>
      <w:r w:rsidR="00BB7BF5" w:rsidRPr="00BB7BF5">
        <w:rPr>
          <w:rFonts w:ascii="Times New Roman" w:hAnsi="Times New Roman"/>
          <w:lang w:val="en-GB"/>
        </w:rPr>
        <w:t xml:space="preserve">customer behaviour, feedback from customer, sentiment analysis, how Amazon recommend product. </w:t>
      </w:r>
    </w:p>
    <w:p w14:paraId="6B582EE4" w14:textId="2C99EEBD" w:rsidR="00A852E2" w:rsidRDefault="00A852E2" w:rsidP="00A852E2">
      <w:pPr>
        <w:pStyle w:val="ListParagraph"/>
        <w:numPr>
          <w:ilvl w:val="0"/>
          <w:numId w:val="11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 w:rsidRPr="00A852E2">
        <w:rPr>
          <w:rFonts w:ascii="Times New Roman" w:hAnsi="Times New Roman"/>
          <w:b/>
          <w:bCs/>
          <w:lang w:val="en-GB"/>
        </w:rPr>
        <w:t>Uber New York Data</w:t>
      </w:r>
      <w:r w:rsidR="00DF696F">
        <w:rPr>
          <w:rFonts w:ascii="Times New Roman" w:hAnsi="Times New Roman"/>
          <w:b/>
          <w:bCs/>
          <w:lang w:val="en-GB"/>
        </w:rPr>
        <w:t xml:space="preserve"> using Python: </w:t>
      </w:r>
      <w:r w:rsidR="00DF696F" w:rsidRPr="00DF696F">
        <w:rPr>
          <w:rFonts w:ascii="Times New Roman" w:hAnsi="Times New Roman"/>
          <w:lang w:val="en-GB"/>
        </w:rPr>
        <w:t xml:space="preserve">rush hour in NYC, most active uber base, in depth analysis of uber trips. </w:t>
      </w:r>
    </w:p>
    <w:p w14:paraId="286895C3" w14:textId="5F730373" w:rsidR="00DF696F" w:rsidRDefault="00DF696F" w:rsidP="00A852E2">
      <w:pPr>
        <w:pStyle w:val="ListParagraph"/>
        <w:numPr>
          <w:ilvl w:val="0"/>
          <w:numId w:val="11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>
        <w:rPr>
          <w:rFonts w:ascii="Times New Roman" w:hAnsi="Times New Roman"/>
          <w:b/>
          <w:bCs/>
          <w:lang w:val="en-GB"/>
        </w:rPr>
        <w:t>Hotel booking data analysis</w:t>
      </w:r>
      <w:r w:rsidR="00990E37">
        <w:rPr>
          <w:rFonts w:ascii="Times New Roman" w:hAnsi="Times New Roman"/>
          <w:b/>
          <w:bCs/>
          <w:lang w:val="en-GB"/>
        </w:rPr>
        <w:t xml:space="preserve"> using Python</w:t>
      </w:r>
      <w:r>
        <w:rPr>
          <w:rFonts w:ascii="Times New Roman" w:hAnsi="Times New Roman"/>
          <w:b/>
          <w:bCs/>
          <w:lang w:val="en-GB"/>
        </w:rPr>
        <w:t>:</w:t>
      </w:r>
      <w:r>
        <w:rPr>
          <w:rFonts w:ascii="Times New Roman" w:hAnsi="Times New Roman"/>
          <w:lang w:val="en-GB"/>
        </w:rPr>
        <w:t xml:space="preserve"> </w:t>
      </w:r>
      <w:proofErr w:type="spellStart"/>
      <w:r>
        <w:rPr>
          <w:rFonts w:ascii="Times New Roman" w:hAnsi="Times New Roman"/>
          <w:lang w:val="en-GB"/>
        </w:rPr>
        <w:t>geomap</w:t>
      </w:r>
      <w:proofErr w:type="spellEnd"/>
      <w:r>
        <w:rPr>
          <w:rFonts w:ascii="Times New Roman" w:hAnsi="Times New Roman"/>
          <w:lang w:val="en-GB"/>
        </w:rPr>
        <w:t xml:space="preserve"> for guests’ home town. Preference of guests, price vary across year, length of stay, bookings by market segment. </w:t>
      </w:r>
    </w:p>
    <w:p w14:paraId="2337838E" w14:textId="39158450" w:rsidR="00A73E22" w:rsidRPr="00A852E2" w:rsidRDefault="00A73E22" w:rsidP="00A73E22">
      <w:pPr>
        <w:pStyle w:val="ListParagraph"/>
        <w:numPr>
          <w:ilvl w:val="0"/>
          <w:numId w:val="11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 w:rsidRPr="00A852E2">
        <w:rPr>
          <w:rFonts w:ascii="Times New Roman" w:hAnsi="Times New Roman"/>
          <w:b/>
          <w:bCs/>
          <w:lang w:val="en-GB"/>
        </w:rPr>
        <w:t>US Stock</w:t>
      </w:r>
      <w:r>
        <w:rPr>
          <w:rFonts w:ascii="Times New Roman" w:hAnsi="Times New Roman"/>
          <w:b/>
          <w:bCs/>
          <w:lang w:val="en-GB"/>
        </w:rPr>
        <w:t xml:space="preserve"> data analysis</w:t>
      </w:r>
      <w:r w:rsidR="00990E37">
        <w:rPr>
          <w:rFonts w:ascii="Times New Roman" w:hAnsi="Times New Roman"/>
          <w:b/>
          <w:bCs/>
          <w:lang w:val="en-GB"/>
        </w:rPr>
        <w:t xml:space="preserve"> using Python</w:t>
      </w:r>
      <w:r w:rsidRPr="00A852E2">
        <w:rPr>
          <w:rFonts w:ascii="Times New Roman" w:hAnsi="Times New Roman"/>
          <w:b/>
          <w:bCs/>
          <w:lang w:val="en-GB"/>
        </w:rPr>
        <w:t>:</w:t>
      </w:r>
      <w:r w:rsidRPr="00A852E2">
        <w:rPr>
          <w:rFonts w:ascii="Times New Roman" w:hAnsi="Times New Roman"/>
          <w:lang w:val="en-GB"/>
        </w:rPr>
        <w:t xml:space="preserve"> web scrapping, API, Back testing/ Forward testing of Investment Strategies, index tracking.</w:t>
      </w:r>
    </w:p>
    <w:p w14:paraId="3A113DD1" w14:textId="53EFF7FB" w:rsidR="00883483" w:rsidRDefault="00990E37" w:rsidP="00A852E2">
      <w:pPr>
        <w:pStyle w:val="ListParagraph"/>
        <w:numPr>
          <w:ilvl w:val="0"/>
          <w:numId w:val="11"/>
        </w:numPr>
        <w:tabs>
          <w:tab w:val="left" w:pos="2790"/>
        </w:tabs>
        <w:spacing w:line="360" w:lineRule="auto"/>
        <w:rPr>
          <w:rFonts w:ascii="Times New Roman" w:hAnsi="Times New Roman"/>
          <w:b/>
          <w:bCs/>
          <w:lang w:val="en-GB"/>
        </w:rPr>
      </w:pPr>
      <w:r w:rsidRPr="00990E37">
        <w:rPr>
          <w:rFonts w:ascii="Times New Roman" w:hAnsi="Times New Roman"/>
          <w:b/>
          <w:bCs/>
          <w:lang w:val="en-GB"/>
        </w:rPr>
        <w:t xml:space="preserve">Personal Loan application data analysis using Python: </w:t>
      </w:r>
      <w:r w:rsidR="00883483">
        <w:rPr>
          <w:rFonts w:ascii="Times New Roman" w:hAnsi="Times New Roman"/>
          <w:b/>
          <w:bCs/>
          <w:lang w:val="en-GB"/>
        </w:rPr>
        <w:t xml:space="preserve"> what kind of person( income, education, </w:t>
      </w:r>
    </w:p>
    <w:p w14:paraId="03B19E0F" w14:textId="4E8E098D" w:rsidR="00DF696F" w:rsidRDefault="00883483" w:rsidP="00883483">
      <w:pPr>
        <w:pStyle w:val="ListParagraph"/>
        <w:tabs>
          <w:tab w:val="left" w:pos="2790"/>
        </w:tabs>
        <w:spacing w:line="360" w:lineRule="auto"/>
        <w:rPr>
          <w:rFonts w:ascii="Times New Roman" w:hAnsi="Times New Roman"/>
          <w:b/>
          <w:bCs/>
          <w:lang w:val="en-GB"/>
        </w:rPr>
      </w:pPr>
      <w:r>
        <w:rPr>
          <w:rFonts w:ascii="Times New Roman" w:hAnsi="Times New Roman"/>
          <w:b/>
          <w:bCs/>
          <w:lang w:val="en-GB"/>
        </w:rPr>
        <w:t xml:space="preserve"> will apply for the loan?</w:t>
      </w:r>
    </w:p>
    <w:p w14:paraId="2C9696B6" w14:textId="77777777" w:rsidR="004F5173" w:rsidRPr="00147075" w:rsidRDefault="00B847F0" w:rsidP="00147075">
      <w:pPr>
        <w:tabs>
          <w:tab w:val="left" w:pos="2790"/>
        </w:tabs>
        <w:spacing w:line="360" w:lineRule="auto"/>
        <w:rPr>
          <w:b/>
          <w:bCs/>
          <w:lang w:val="en-GB"/>
        </w:rPr>
      </w:pPr>
      <w:r w:rsidRPr="00147075">
        <w:rPr>
          <w:b/>
          <w:bCs/>
          <w:lang w:val="en-GB"/>
        </w:rPr>
        <w:t>Alteryx projects:</w:t>
      </w:r>
    </w:p>
    <w:p w14:paraId="61F106F7" w14:textId="7ACD4CC6" w:rsidR="004F5173" w:rsidRPr="00A852E2" w:rsidRDefault="00B847F0" w:rsidP="004F5173">
      <w:pPr>
        <w:pStyle w:val="ListParagraph"/>
        <w:numPr>
          <w:ilvl w:val="0"/>
          <w:numId w:val="18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 w:rsidRPr="00A852E2">
        <w:rPr>
          <w:rFonts w:ascii="Times New Roman" w:hAnsi="Times New Roman"/>
          <w:lang w:val="en-GB"/>
        </w:rPr>
        <w:t>State Tax automating process;</w:t>
      </w:r>
      <w:r w:rsidR="00A37B77" w:rsidRPr="00A852E2">
        <w:rPr>
          <w:rFonts w:ascii="Times New Roman" w:hAnsi="Times New Roman"/>
          <w:lang w:val="en-GB"/>
        </w:rPr>
        <w:t xml:space="preserve"> </w:t>
      </w:r>
    </w:p>
    <w:p w14:paraId="388825DF" w14:textId="77777777" w:rsidR="004F5173" w:rsidRPr="00A852E2" w:rsidRDefault="008D7CDF" w:rsidP="004F5173">
      <w:pPr>
        <w:pStyle w:val="ListParagraph"/>
        <w:numPr>
          <w:ilvl w:val="0"/>
          <w:numId w:val="18"/>
        </w:numPr>
        <w:tabs>
          <w:tab w:val="left" w:pos="2790"/>
        </w:tabs>
        <w:spacing w:line="360" w:lineRule="auto"/>
        <w:rPr>
          <w:rFonts w:ascii="Times New Roman" w:hAnsi="Times New Roman"/>
          <w:lang w:val="en-GB"/>
        </w:rPr>
      </w:pPr>
      <w:r w:rsidRPr="00A852E2">
        <w:rPr>
          <w:rFonts w:ascii="Times New Roman" w:hAnsi="Times New Roman"/>
          <w:lang w:val="en-GB"/>
        </w:rPr>
        <w:t>Fixed assets;</w:t>
      </w:r>
      <w:r w:rsidR="00B847F0" w:rsidRPr="00A852E2">
        <w:rPr>
          <w:rFonts w:ascii="Times New Roman" w:hAnsi="Times New Roman"/>
          <w:lang w:val="en-GB"/>
        </w:rPr>
        <w:t xml:space="preserve"> </w:t>
      </w:r>
    </w:p>
    <w:p w14:paraId="780872CF" w14:textId="4BCC5FB9" w:rsidR="004F5173" w:rsidRPr="00A852E2" w:rsidRDefault="004F5173" w:rsidP="004F5173">
      <w:pPr>
        <w:pStyle w:val="ListParagraph"/>
        <w:numPr>
          <w:ilvl w:val="0"/>
          <w:numId w:val="18"/>
        </w:numPr>
        <w:tabs>
          <w:tab w:val="left" w:pos="2790"/>
        </w:tabs>
        <w:spacing w:line="360" w:lineRule="auto"/>
        <w:rPr>
          <w:rFonts w:ascii="Times New Roman" w:hAnsi="Times New Roman"/>
          <w:b/>
          <w:bCs/>
          <w:lang w:val="en-GB"/>
        </w:rPr>
      </w:pPr>
      <w:r w:rsidRPr="00A852E2">
        <w:rPr>
          <w:rFonts w:ascii="Times New Roman" w:hAnsi="Times New Roman"/>
          <w:color w:val="000000"/>
        </w:rPr>
        <w:t xml:space="preserve">Transaction Analysis, </w:t>
      </w:r>
      <w:r w:rsidR="00B847F0" w:rsidRPr="00A852E2">
        <w:rPr>
          <w:rFonts w:ascii="Times New Roman" w:hAnsi="Times New Roman"/>
          <w:color w:val="000000"/>
        </w:rPr>
        <w:t>City of Somerville, MA</w:t>
      </w:r>
      <w:r w:rsidRPr="00A852E2">
        <w:rPr>
          <w:rFonts w:ascii="Times New Roman" w:hAnsi="Times New Roman"/>
          <w:color w:val="000000"/>
        </w:rPr>
        <w:t>.</w:t>
      </w:r>
    </w:p>
    <w:p w14:paraId="181DB2B1" w14:textId="15DE4D4C" w:rsidR="00C828D1" w:rsidRPr="00C828D1" w:rsidRDefault="00C828D1" w:rsidP="00C828D1">
      <w:pPr>
        <w:tabs>
          <w:tab w:val="left" w:pos="2790"/>
        </w:tabs>
        <w:spacing w:line="360" w:lineRule="auto"/>
        <w:rPr>
          <w:lang w:val="en-GB"/>
        </w:rPr>
      </w:pPr>
      <w:r w:rsidRPr="00C828D1">
        <w:rPr>
          <w:b/>
          <w:bCs/>
          <w:lang w:val="en-GB"/>
        </w:rPr>
        <w:t>Bootcamps:</w:t>
      </w:r>
      <w:r w:rsidRPr="00C828D1">
        <w:rPr>
          <w:lang w:val="en-GB"/>
        </w:rPr>
        <w:t xml:space="preserve"> Python, Alteryx, Power Query; </w:t>
      </w:r>
      <w:r w:rsidR="00223DE6">
        <w:rPr>
          <w:lang w:val="en-GB"/>
        </w:rPr>
        <w:t xml:space="preserve"> </w:t>
      </w:r>
      <w:r w:rsidRPr="00C828D1">
        <w:rPr>
          <w:lang w:val="en-GB"/>
        </w:rPr>
        <w:t xml:space="preserve">Cloud: Snowflake, Salesforces.  </w:t>
      </w:r>
    </w:p>
    <w:p w14:paraId="399382A1" w14:textId="77777777" w:rsidR="00223DE6" w:rsidRDefault="008F134E" w:rsidP="00223DE6">
      <w:pPr>
        <w:rPr>
          <w:lang w:val="en-GB"/>
        </w:rPr>
      </w:pPr>
      <w:r w:rsidRPr="005D4D98">
        <w:rPr>
          <w:b/>
          <w:bCs/>
          <w:lang w:val="en-GB"/>
        </w:rPr>
        <w:lastRenderedPageBreak/>
        <w:t xml:space="preserve">Career break: </w:t>
      </w:r>
      <w:r w:rsidRPr="005D4D98">
        <w:rPr>
          <w:lang w:val="en-GB"/>
        </w:rPr>
        <w:t xml:space="preserve">2018 to Sept. 2019 in China due to personal reason; in 2020 due to pandemic. </w:t>
      </w:r>
      <w:r w:rsidRPr="00314D59">
        <w:rPr>
          <w:lang w:val="en-GB"/>
        </w:rPr>
        <w:t xml:space="preserve">      </w:t>
      </w:r>
    </w:p>
    <w:p w14:paraId="156360E8" w14:textId="4F638FE1" w:rsidR="008F134E" w:rsidRPr="00223DE6" w:rsidRDefault="008F134E" w:rsidP="00223DE6">
      <w:pPr>
        <w:rPr>
          <w:b/>
          <w:bCs/>
          <w:sz w:val="22"/>
          <w:szCs w:val="22"/>
          <w:lang w:val="en-US"/>
        </w:rPr>
      </w:pPr>
      <w:r w:rsidRPr="00314D59">
        <w:rPr>
          <w:lang w:val="en-GB"/>
        </w:rPr>
        <w:t xml:space="preserve">                                         </w:t>
      </w:r>
    </w:p>
    <w:p w14:paraId="3C0F3093" w14:textId="77777777" w:rsidR="00C828D1" w:rsidRPr="00DE1F99" w:rsidRDefault="00C828D1" w:rsidP="00C828D1">
      <w:pPr>
        <w:shd w:val="clear" w:color="auto" w:fill="FFFFFF"/>
        <w:textAlignment w:val="baseline"/>
        <w:rPr>
          <w:b/>
          <w:bCs/>
          <w:sz w:val="22"/>
          <w:szCs w:val="22"/>
          <w:bdr w:val="none" w:sz="0" w:space="0" w:color="auto" w:frame="1"/>
        </w:rPr>
      </w:pPr>
      <w:r w:rsidRPr="00DE1F99">
        <w:rPr>
          <w:b/>
          <w:bCs/>
          <w:sz w:val="22"/>
          <w:szCs w:val="22"/>
          <w:bdr w:val="none" w:sz="0" w:space="0" w:color="auto" w:frame="1"/>
        </w:rPr>
        <w:t xml:space="preserve">Business Intelligence Analyst </w:t>
      </w:r>
    </w:p>
    <w:p w14:paraId="2DC75657" w14:textId="34A6261C" w:rsidR="00C828D1" w:rsidRDefault="00077DFC" w:rsidP="00C828D1">
      <w:pPr>
        <w:shd w:val="clear" w:color="auto" w:fill="FFFFFF"/>
        <w:spacing w:line="360" w:lineRule="auto"/>
        <w:textAlignment w:val="baseline"/>
        <w:rPr>
          <w:sz w:val="22"/>
          <w:szCs w:val="22"/>
          <w:bdr w:val="none" w:sz="0" w:space="0" w:color="auto" w:frame="1"/>
        </w:rPr>
      </w:pPr>
      <w:r>
        <w:rPr>
          <w:b/>
          <w:bCs/>
          <w:sz w:val="22"/>
          <w:szCs w:val="22"/>
          <w:bdr w:val="none" w:sz="0" w:space="0" w:color="auto" w:frame="1"/>
        </w:rPr>
        <w:t xml:space="preserve"> </w:t>
      </w:r>
      <w:r w:rsidR="00C828D1" w:rsidRPr="00FA61B2">
        <w:rPr>
          <w:b/>
          <w:bCs/>
          <w:sz w:val="22"/>
          <w:szCs w:val="22"/>
          <w:bdr w:val="none" w:sz="0" w:space="0" w:color="auto" w:frame="1"/>
        </w:rPr>
        <w:t>PWC</w:t>
      </w:r>
      <w:r w:rsidR="00C828D1" w:rsidRPr="00DE1F99">
        <w:rPr>
          <w:sz w:val="22"/>
          <w:szCs w:val="22"/>
          <w:bdr w:val="none" w:sz="0" w:space="0" w:color="auto" w:frame="1"/>
        </w:rPr>
        <w:t xml:space="preserve"> </w:t>
      </w:r>
      <w:r w:rsidR="00C828D1" w:rsidRPr="00CB087C">
        <w:rPr>
          <w:b/>
          <w:bCs/>
          <w:sz w:val="22"/>
          <w:szCs w:val="22"/>
          <w:bdr w:val="none" w:sz="0" w:space="0" w:color="auto" w:frame="1"/>
        </w:rPr>
        <w:t>Contractor</w:t>
      </w:r>
      <w:r w:rsidR="00C828D1" w:rsidRPr="00DE1F99">
        <w:rPr>
          <w:sz w:val="22"/>
          <w:szCs w:val="22"/>
          <w:bdr w:val="none" w:sz="0" w:space="0" w:color="auto" w:frame="1"/>
        </w:rPr>
        <w:t xml:space="preserve">        </w:t>
      </w:r>
      <w:r>
        <w:rPr>
          <w:sz w:val="22"/>
          <w:szCs w:val="22"/>
          <w:bdr w:val="none" w:sz="0" w:space="0" w:color="auto" w:frame="1"/>
        </w:rPr>
        <w:t xml:space="preserve">                          </w:t>
      </w:r>
      <w:r w:rsidR="00C828D1" w:rsidRPr="00DE1F99">
        <w:rPr>
          <w:sz w:val="22"/>
          <w:szCs w:val="22"/>
          <w:bdr w:val="none" w:sz="0" w:space="0" w:color="auto" w:frame="1"/>
        </w:rPr>
        <w:t xml:space="preserve"> Dallas, TX, USA      </w:t>
      </w:r>
      <w:r w:rsidR="00C828D1">
        <w:rPr>
          <w:sz w:val="22"/>
          <w:szCs w:val="22"/>
          <w:bdr w:val="none" w:sz="0" w:space="0" w:color="auto" w:frame="1"/>
        </w:rPr>
        <w:t xml:space="preserve">                                     </w:t>
      </w:r>
      <w:r w:rsidR="00C828D1" w:rsidRPr="00DE1F99">
        <w:rPr>
          <w:sz w:val="22"/>
          <w:szCs w:val="22"/>
          <w:bdr w:val="none" w:sz="0" w:space="0" w:color="auto" w:frame="1"/>
        </w:rPr>
        <w:t xml:space="preserve"> 8/2015 - 8/2017</w:t>
      </w:r>
    </w:p>
    <w:p w14:paraId="53480066" w14:textId="77777777" w:rsidR="00C828D1" w:rsidRDefault="00C828D1" w:rsidP="00C828D1">
      <w:pPr>
        <w:pStyle w:val="ListParagraph"/>
        <w:numPr>
          <w:ilvl w:val="0"/>
          <w:numId w:val="12"/>
        </w:numPr>
        <w:shd w:val="clear" w:color="auto" w:fill="FFFFFF"/>
        <w:spacing w:before="75" w:after="150" w:line="360" w:lineRule="auto"/>
        <w:ind w:right="150"/>
        <w:textAlignment w:val="baseline"/>
        <w:rPr>
          <w:rFonts w:ascii="Times New Roman" w:hAnsi="Times New Roman"/>
        </w:rPr>
      </w:pPr>
      <w:r w:rsidRPr="006A625B">
        <w:rPr>
          <w:rFonts w:ascii="Times New Roman" w:hAnsi="Times New Roman"/>
          <w:bdr w:val="none" w:sz="0" w:space="0" w:color="auto" w:frame="1"/>
        </w:rPr>
        <w:t xml:space="preserve">Worked with </w:t>
      </w:r>
      <w:r>
        <w:rPr>
          <w:rFonts w:ascii="Times New Roman" w:hAnsi="Times New Roman"/>
          <w:bdr w:val="none" w:sz="0" w:space="0" w:color="auto" w:frame="1"/>
        </w:rPr>
        <w:t>cross</w:t>
      </w:r>
      <w:r w:rsidRPr="006A625B">
        <w:rPr>
          <w:rFonts w:ascii="Times New Roman" w:hAnsi="Times New Roman"/>
          <w:bdr w:val="none" w:sz="0" w:space="0" w:color="auto" w:frame="1"/>
        </w:rPr>
        <w:t xml:space="preserve">-function teams to </w:t>
      </w:r>
      <w:r w:rsidRPr="006A625B">
        <w:rPr>
          <w:rFonts w:ascii="Times New Roman" w:hAnsi="Times New Roman"/>
        </w:rPr>
        <w:t xml:space="preserve">gather business requirements, define KPI, design and create dashboards to analysis U.S. taxation forms such as S-Corp, financial statements, investments using </w:t>
      </w:r>
    </w:p>
    <w:p w14:paraId="0C443D1F" w14:textId="77777777" w:rsidR="00C828D1" w:rsidRPr="006A625B" w:rsidRDefault="00C828D1" w:rsidP="00C828D1">
      <w:pPr>
        <w:pStyle w:val="ListParagraph"/>
        <w:shd w:val="clear" w:color="auto" w:fill="FFFFFF"/>
        <w:spacing w:before="75" w:after="150" w:line="360" w:lineRule="auto"/>
        <w:ind w:right="150"/>
        <w:textAlignment w:val="baseline"/>
        <w:rPr>
          <w:rFonts w:ascii="Times New Roman" w:hAnsi="Times New Roman"/>
        </w:rPr>
      </w:pPr>
      <w:r w:rsidRPr="006A625B">
        <w:rPr>
          <w:rFonts w:ascii="Times New Roman" w:hAnsi="Times New Roman"/>
        </w:rPr>
        <w:t>Powe</w:t>
      </w:r>
      <w:r>
        <w:rPr>
          <w:rFonts w:ascii="Times New Roman" w:hAnsi="Times New Roman"/>
        </w:rPr>
        <w:t>r</w:t>
      </w:r>
      <w:r w:rsidRPr="006A625B">
        <w:rPr>
          <w:rFonts w:ascii="Times New Roman" w:hAnsi="Times New Roman"/>
        </w:rPr>
        <w:t xml:space="preserve"> BI and Tableau. </w:t>
      </w:r>
    </w:p>
    <w:p w14:paraId="30E98F9A" w14:textId="77777777" w:rsidR="00C828D1" w:rsidRPr="006A625B" w:rsidRDefault="00C828D1" w:rsidP="00C828D1">
      <w:pPr>
        <w:pStyle w:val="ListParagraph"/>
        <w:numPr>
          <w:ilvl w:val="0"/>
          <w:numId w:val="11"/>
        </w:numPr>
        <w:shd w:val="clear" w:color="auto" w:fill="FFFFFF"/>
        <w:spacing w:before="75" w:after="150" w:line="360" w:lineRule="auto"/>
        <w:ind w:right="15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  <w:bdr w:val="none" w:sz="0" w:space="0" w:color="auto" w:frame="1"/>
        </w:rPr>
        <w:t xml:space="preserve">Used Python, SQL to conduct data extracting, loading, cleaning, </w:t>
      </w:r>
      <w:r w:rsidRPr="00DE1F99">
        <w:rPr>
          <w:rFonts w:ascii="Times New Roman" w:hAnsi="Times New Roman"/>
          <w:bdr w:val="none" w:sz="0" w:space="0" w:color="auto" w:frame="1"/>
        </w:rPr>
        <w:t xml:space="preserve">data </w:t>
      </w:r>
      <w:r>
        <w:rPr>
          <w:rFonts w:ascii="Times New Roman" w:hAnsi="Times New Roman"/>
          <w:bdr w:val="none" w:sz="0" w:space="0" w:color="auto" w:frame="1"/>
        </w:rPr>
        <w:t xml:space="preserve">mapping, statistical analysis. building predictive models’ regression, classification. </w:t>
      </w:r>
    </w:p>
    <w:p w14:paraId="0B36C969" w14:textId="77777777" w:rsidR="00C828D1" w:rsidRDefault="00C828D1" w:rsidP="00C828D1">
      <w:pPr>
        <w:tabs>
          <w:tab w:val="left" w:pos="2790"/>
        </w:tabs>
        <w:spacing w:line="360" w:lineRule="auto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 xml:space="preserve">Senior Data Analyst </w:t>
      </w:r>
    </w:p>
    <w:p w14:paraId="4FD9790A" w14:textId="3EC86844" w:rsidR="00C828D1" w:rsidRDefault="00077DFC" w:rsidP="00C828D1">
      <w:pPr>
        <w:tabs>
          <w:tab w:val="left" w:pos="2790"/>
        </w:tabs>
        <w:spacing w:line="360" w:lineRule="auto"/>
        <w:rPr>
          <w:bCs/>
          <w:sz w:val="22"/>
          <w:szCs w:val="22"/>
          <w:lang w:val="en-GB"/>
        </w:rPr>
      </w:pPr>
      <w:r>
        <w:rPr>
          <w:bCs/>
          <w:sz w:val="22"/>
          <w:szCs w:val="22"/>
          <w:lang w:val="en-GB"/>
        </w:rPr>
        <w:t xml:space="preserve"> XXXX Marketing company                                        </w:t>
      </w:r>
      <w:r w:rsidR="00C828D1">
        <w:rPr>
          <w:bCs/>
          <w:sz w:val="22"/>
          <w:szCs w:val="22"/>
          <w:lang w:val="en-GB"/>
        </w:rPr>
        <w:t>USA                                              2/2014- 5/2015</w:t>
      </w:r>
    </w:p>
    <w:p w14:paraId="650561CD" w14:textId="77777777" w:rsidR="00C828D1" w:rsidRDefault="00C828D1" w:rsidP="00C828D1">
      <w:pPr>
        <w:numPr>
          <w:ilvl w:val="0"/>
          <w:numId w:val="7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Upgraded the company reporting system from Excel to relational SQL database within 1 month.  </w:t>
      </w:r>
    </w:p>
    <w:p w14:paraId="1A85E844" w14:textId="77777777" w:rsidR="00C828D1" w:rsidRDefault="00C828D1" w:rsidP="00C828D1">
      <w:pPr>
        <w:numPr>
          <w:ilvl w:val="0"/>
          <w:numId w:val="7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Successfully won a new client by building predictive models using R and SQL to a</w:t>
      </w:r>
      <w:r w:rsidRPr="007027CB">
        <w:rPr>
          <w:sz w:val="22"/>
          <w:szCs w:val="22"/>
        </w:rPr>
        <w:t xml:space="preserve">nalyze big </w:t>
      </w:r>
    </w:p>
    <w:p w14:paraId="1E2C36AC" w14:textId="77777777" w:rsidR="00C828D1" w:rsidRPr="007027CB" w:rsidRDefault="00C828D1" w:rsidP="00C828D1">
      <w:pPr>
        <w:spacing w:line="360" w:lineRule="auto"/>
        <w:ind w:left="720"/>
        <w:jc w:val="both"/>
        <w:rPr>
          <w:sz w:val="22"/>
          <w:szCs w:val="22"/>
        </w:rPr>
      </w:pPr>
      <w:r w:rsidRPr="007027CB">
        <w:rPr>
          <w:sz w:val="22"/>
          <w:szCs w:val="22"/>
        </w:rPr>
        <w:t>data</w:t>
      </w:r>
      <w:r>
        <w:rPr>
          <w:sz w:val="22"/>
          <w:szCs w:val="22"/>
        </w:rPr>
        <w:t xml:space="preserve"> sets</w:t>
      </w:r>
      <w:r w:rsidRPr="007027CB">
        <w:rPr>
          <w:sz w:val="22"/>
          <w:szCs w:val="22"/>
        </w:rPr>
        <w:t xml:space="preserve"> provided by the client</w:t>
      </w:r>
      <w:r>
        <w:rPr>
          <w:sz w:val="22"/>
          <w:szCs w:val="22"/>
        </w:rPr>
        <w:t xml:space="preserve"> and </w:t>
      </w:r>
      <w:r w:rsidRPr="007027CB">
        <w:rPr>
          <w:sz w:val="22"/>
          <w:szCs w:val="22"/>
        </w:rPr>
        <w:t xml:space="preserve">uncover </w:t>
      </w:r>
      <w:r>
        <w:rPr>
          <w:sz w:val="22"/>
          <w:szCs w:val="22"/>
        </w:rPr>
        <w:t xml:space="preserve">potential patrons. </w:t>
      </w:r>
    </w:p>
    <w:p w14:paraId="213A2048" w14:textId="77777777" w:rsidR="00C828D1" w:rsidRPr="00EE4E52" w:rsidRDefault="00C828D1" w:rsidP="00C828D1">
      <w:pPr>
        <w:numPr>
          <w:ilvl w:val="0"/>
          <w:numId w:val="7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E</w:t>
      </w:r>
      <w:r w:rsidRPr="00EE4E52">
        <w:rPr>
          <w:sz w:val="22"/>
          <w:szCs w:val="22"/>
        </w:rPr>
        <w:t>valuate</w:t>
      </w:r>
      <w:r>
        <w:rPr>
          <w:sz w:val="22"/>
          <w:szCs w:val="22"/>
        </w:rPr>
        <w:t>d</w:t>
      </w:r>
      <w:r w:rsidRPr="00EE4E52">
        <w:rPr>
          <w:sz w:val="22"/>
          <w:szCs w:val="22"/>
        </w:rPr>
        <w:t xml:space="preserve"> and monitor</w:t>
      </w:r>
      <w:r>
        <w:rPr>
          <w:sz w:val="22"/>
          <w:szCs w:val="22"/>
        </w:rPr>
        <w:t>ed</w:t>
      </w:r>
      <w:r w:rsidRPr="00EE4E52">
        <w:rPr>
          <w:sz w:val="22"/>
          <w:szCs w:val="22"/>
        </w:rPr>
        <w:t xml:space="preserve"> marketing campaign effectiveness</w:t>
      </w:r>
      <w:r>
        <w:rPr>
          <w:sz w:val="22"/>
          <w:szCs w:val="22"/>
        </w:rPr>
        <w:t xml:space="preserve"> by monthly reports.</w:t>
      </w:r>
    </w:p>
    <w:p w14:paraId="4DF51BAF" w14:textId="77777777" w:rsidR="00C828D1" w:rsidRDefault="00C828D1" w:rsidP="00C828D1">
      <w:pPr>
        <w:numPr>
          <w:ilvl w:val="0"/>
          <w:numId w:val="7"/>
        </w:numPr>
        <w:spacing w:line="360" w:lineRule="auto"/>
        <w:jc w:val="both"/>
        <w:rPr>
          <w:sz w:val="22"/>
          <w:szCs w:val="22"/>
        </w:rPr>
      </w:pPr>
      <w:r w:rsidRPr="00A27EDB">
        <w:rPr>
          <w:sz w:val="22"/>
          <w:szCs w:val="22"/>
        </w:rPr>
        <w:t xml:space="preserve">Presented analytical results to non-technical people and recommmended actions to </w:t>
      </w:r>
      <w:r>
        <w:rPr>
          <w:sz w:val="22"/>
          <w:szCs w:val="22"/>
        </w:rPr>
        <w:t>executives.</w:t>
      </w:r>
    </w:p>
    <w:p w14:paraId="693CB8AE" w14:textId="77777777" w:rsidR="00C828D1" w:rsidRDefault="00C828D1" w:rsidP="003D377E">
      <w:pPr>
        <w:tabs>
          <w:tab w:val="left" w:pos="2790"/>
        </w:tabs>
        <w:spacing w:line="360" w:lineRule="auto"/>
        <w:rPr>
          <w:b/>
          <w:bCs/>
          <w:sz w:val="22"/>
          <w:szCs w:val="22"/>
        </w:rPr>
      </w:pPr>
    </w:p>
    <w:p w14:paraId="19A627B4" w14:textId="4E8F4451" w:rsidR="00DE2679" w:rsidRPr="00CD6D2C" w:rsidRDefault="00385355" w:rsidP="003D377E">
      <w:pPr>
        <w:tabs>
          <w:tab w:val="left" w:pos="2790"/>
        </w:tabs>
        <w:spacing w:line="360" w:lineRule="auto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Cost</w:t>
      </w:r>
      <w:r w:rsidR="009442A9">
        <w:rPr>
          <w:b/>
          <w:bCs/>
          <w:sz w:val="22"/>
          <w:szCs w:val="22"/>
          <w:lang w:val="en-GB"/>
        </w:rPr>
        <w:t xml:space="preserve"> Analyst                            </w:t>
      </w:r>
      <w:r w:rsidR="00CF7321">
        <w:rPr>
          <w:b/>
          <w:bCs/>
          <w:sz w:val="22"/>
          <w:szCs w:val="22"/>
          <w:lang w:val="en-GB"/>
        </w:rPr>
        <w:t xml:space="preserve">                                          </w:t>
      </w:r>
      <w:r w:rsidR="00DE2679">
        <w:rPr>
          <w:b/>
          <w:bCs/>
          <w:sz w:val="22"/>
          <w:szCs w:val="22"/>
          <w:lang w:val="en-GB"/>
        </w:rPr>
        <w:t xml:space="preserve">                                      </w:t>
      </w:r>
      <w:r w:rsidR="00AB0E23">
        <w:rPr>
          <w:b/>
          <w:bCs/>
          <w:sz w:val="22"/>
          <w:szCs w:val="22"/>
          <w:lang w:val="en-GB"/>
        </w:rPr>
        <w:t xml:space="preserve">  </w:t>
      </w:r>
      <w:r w:rsidR="00FA7044">
        <w:rPr>
          <w:b/>
          <w:bCs/>
          <w:sz w:val="22"/>
          <w:szCs w:val="22"/>
          <w:lang w:val="en-GB"/>
        </w:rPr>
        <w:t xml:space="preserve"> </w:t>
      </w:r>
      <w:r w:rsidR="00CF7321">
        <w:rPr>
          <w:b/>
          <w:bCs/>
          <w:sz w:val="22"/>
          <w:szCs w:val="22"/>
          <w:lang w:val="en-GB"/>
        </w:rPr>
        <w:t xml:space="preserve"> </w:t>
      </w:r>
    </w:p>
    <w:p w14:paraId="164DED13" w14:textId="58114E2D" w:rsidR="00AB0E23" w:rsidRDefault="00077DFC" w:rsidP="003D377E">
      <w:pPr>
        <w:tabs>
          <w:tab w:val="left" w:pos="2790"/>
        </w:tabs>
        <w:spacing w:line="360" w:lineRule="auto"/>
        <w:rPr>
          <w:bCs/>
          <w:sz w:val="22"/>
          <w:szCs w:val="22"/>
          <w:lang w:val="en-GB"/>
        </w:rPr>
      </w:pPr>
      <w:r>
        <w:rPr>
          <w:bCs/>
          <w:sz w:val="22"/>
          <w:szCs w:val="22"/>
          <w:lang w:val="en-GB"/>
        </w:rPr>
        <w:t xml:space="preserve"> XXXX  manufacturing company               </w:t>
      </w:r>
      <w:r w:rsidR="00DE2679" w:rsidRPr="00DE2679">
        <w:rPr>
          <w:bCs/>
          <w:sz w:val="22"/>
          <w:szCs w:val="22"/>
          <w:lang w:val="en-GB"/>
        </w:rPr>
        <w:t xml:space="preserve"> </w:t>
      </w:r>
      <w:r>
        <w:rPr>
          <w:bCs/>
          <w:sz w:val="22"/>
          <w:szCs w:val="22"/>
          <w:lang w:val="en-GB"/>
        </w:rPr>
        <w:t xml:space="preserve">                  </w:t>
      </w:r>
      <w:r w:rsidR="00DE2679" w:rsidRPr="00DE2679">
        <w:rPr>
          <w:bCs/>
          <w:sz w:val="22"/>
          <w:szCs w:val="22"/>
          <w:lang w:val="en-GB"/>
        </w:rPr>
        <w:t>USA</w:t>
      </w:r>
      <w:r w:rsidR="00DE2679">
        <w:rPr>
          <w:bCs/>
          <w:sz w:val="22"/>
          <w:szCs w:val="22"/>
          <w:lang w:val="en-GB"/>
        </w:rPr>
        <w:t xml:space="preserve"> </w:t>
      </w:r>
      <w:r w:rsidR="00CD6D2C">
        <w:rPr>
          <w:bCs/>
          <w:sz w:val="22"/>
          <w:szCs w:val="22"/>
          <w:lang w:val="en-GB"/>
        </w:rPr>
        <w:t xml:space="preserve">                                                    </w:t>
      </w:r>
      <w:r w:rsidR="00BA2AFD">
        <w:rPr>
          <w:bCs/>
          <w:sz w:val="22"/>
          <w:szCs w:val="22"/>
          <w:lang w:val="en-GB"/>
        </w:rPr>
        <w:t xml:space="preserve">       </w:t>
      </w:r>
      <w:r w:rsidR="00CD6D2C">
        <w:rPr>
          <w:bCs/>
          <w:sz w:val="22"/>
          <w:szCs w:val="22"/>
          <w:lang w:val="en-GB"/>
        </w:rPr>
        <w:t xml:space="preserve">  4/2012 – 1/2013</w:t>
      </w:r>
    </w:p>
    <w:p w14:paraId="00491DCF" w14:textId="3E99ADCE" w:rsidR="00CD6D2C" w:rsidRDefault="00CD6D2C" w:rsidP="003D377E">
      <w:pPr>
        <w:numPr>
          <w:ilvl w:val="0"/>
          <w:numId w:val="3"/>
        </w:numPr>
        <w:spacing w:line="360" w:lineRule="auto"/>
        <w:rPr>
          <w:bCs/>
          <w:sz w:val="22"/>
          <w:szCs w:val="22"/>
          <w:lang w:val="en-GB"/>
        </w:rPr>
      </w:pPr>
      <w:r w:rsidRPr="00D26541">
        <w:rPr>
          <w:b/>
          <w:bCs/>
          <w:sz w:val="22"/>
          <w:szCs w:val="22"/>
          <w:lang w:val="en-GB"/>
        </w:rPr>
        <w:t>Automated the time-consuming manual freight approval process</w:t>
      </w:r>
      <w:r>
        <w:rPr>
          <w:bCs/>
          <w:sz w:val="22"/>
          <w:szCs w:val="22"/>
          <w:lang w:val="en-GB"/>
        </w:rPr>
        <w:t xml:space="preserve">, saving </w:t>
      </w:r>
      <w:r w:rsidRPr="00AF4170">
        <w:rPr>
          <w:bCs/>
          <w:sz w:val="22"/>
          <w:szCs w:val="22"/>
          <w:lang w:val="en-GB"/>
        </w:rPr>
        <w:t>the freight bill approval</w:t>
      </w:r>
      <w:r>
        <w:rPr>
          <w:bCs/>
          <w:sz w:val="22"/>
          <w:szCs w:val="22"/>
          <w:lang w:val="en-GB"/>
        </w:rPr>
        <w:t xml:space="preserve"> time by 34 hours weekly</w:t>
      </w:r>
      <w:r w:rsidRPr="00AF4170">
        <w:rPr>
          <w:bCs/>
          <w:sz w:val="22"/>
          <w:szCs w:val="22"/>
          <w:lang w:val="en-GB"/>
        </w:rPr>
        <w:t xml:space="preserve"> and improving the accuracy</w:t>
      </w:r>
      <w:r>
        <w:rPr>
          <w:bCs/>
          <w:sz w:val="22"/>
          <w:szCs w:val="22"/>
          <w:lang w:val="en-GB"/>
        </w:rPr>
        <w:t xml:space="preserve"> to 99%; dramatically reducing the past due bills thus upgrading </w:t>
      </w:r>
      <w:r w:rsidRPr="00EE2578">
        <w:rPr>
          <w:bCs/>
          <w:sz w:val="22"/>
          <w:szCs w:val="22"/>
          <w:lang w:val="en-GB"/>
        </w:rPr>
        <w:t>the credit ranking among vendors for better freight rate.</w:t>
      </w:r>
      <w:r>
        <w:rPr>
          <w:bCs/>
          <w:sz w:val="22"/>
          <w:szCs w:val="22"/>
          <w:lang w:val="en-GB"/>
        </w:rPr>
        <w:t xml:space="preserve"> </w:t>
      </w:r>
    </w:p>
    <w:p w14:paraId="17CB3D93" w14:textId="54D8BB2B" w:rsidR="00CC0AEF" w:rsidRDefault="00CC0AEF" w:rsidP="003D377E">
      <w:pPr>
        <w:numPr>
          <w:ilvl w:val="0"/>
          <w:numId w:val="3"/>
        </w:numPr>
        <w:spacing w:line="360" w:lineRule="auto"/>
        <w:rPr>
          <w:bCs/>
          <w:sz w:val="22"/>
          <w:szCs w:val="22"/>
          <w:lang w:val="en-GB"/>
        </w:rPr>
      </w:pPr>
      <w:r w:rsidRPr="00D26541">
        <w:rPr>
          <w:b/>
          <w:bCs/>
          <w:sz w:val="22"/>
          <w:szCs w:val="22"/>
          <w:lang w:val="en-GB"/>
        </w:rPr>
        <w:t xml:space="preserve">Saved $48,000 annually in freight expense </w:t>
      </w:r>
      <w:r>
        <w:rPr>
          <w:bCs/>
          <w:sz w:val="22"/>
          <w:szCs w:val="22"/>
          <w:lang w:val="en-GB"/>
        </w:rPr>
        <w:t xml:space="preserve">by conducting data analysis to help the company </w:t>
      </w:r>
      <w:r w:rsidRPr="00AF4170">
        <w:rPr>
          <w:bCs/>
          <w:sz w:val="22"/>
          <w:szCs w:val="22"/>
          <w:lang w:val="en-GB"/>
        </w:rPr>
        <w:t xml:space="preserve">negotiate with the biggest carrier for </w:t>
      </w:r>
      <w:r>
        <w:rPr>
          <w:bCs/>
          <w:sz w:val="22"/>
          <w:szCs w:val="22"/>
          <w:lang w:val="en-GB"/>
        </w:rPr>
        <w:t>lower freight rate</w:t>
      </w:r>
      <w:r w:rsidR="002B7960">
        <w:rPr>
          <w:bCs/>
          <w:sz w:val="22"/>
          <w:szCs w:val="22"/>
          <w:lang w:val="en-GB"/>
        </w:rPr>
        <w:t>s</w:t>
      </w:r>
      <w:r>
        <w:rPr>
          <w:bCs/>
          <w:sz w:val="22"/>
          <w:szCs w:val="22"/>
          <w:lang w:val="en-GB"/>
        </w:rPr>
        <w:t xml:space="preserve">. </w:t>
      </w:r>
    </w:p>
    <w:p w14:paraId="3229BA97" w14:textId="1D94123C" w:rsidR="00BA6B43" w:rsidRPr="00CC0AEF" w:rsidRDefault="00B01569" w:rsidP="003D377E">
      <w:pPr>
        <w:numPr>
          <w:ilvl w:val="0"/>
          <w:numId w:val="3"/>
        </w:numPr>
        <w:spacing w:line="360" w:lineRule="auto"/>
        <w:rPr>
          <w:bCs/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Built</w:t>
      </w:r>
      <w:r w:rsidR="00BA6B43" w:rsidRPr="00CC0AEF">
        <w:rPr>
          <w:sz w:val="22"/>
          <w:szCs w:val="22"/>
          <w:lang w:val="en-GB"/>
        </w:rPr>
        <w:t xml:space="preserve"> </w:t>
      </w:r>
      <w:r w:rsidR="00BA6B43" w:rsidRPr="00CC0AEF">
        <w:rPr>
          <w:bCs/>
          <w:sz w:val="22"/>
          <w:szCs w:val="22"/>
          <w:lang w:val="en-GB"/>
        </w:rPr>
        <w:t xml:space="preserve">quantitative models to estimate accrual and </w:t>
      </w:r>
      <w:r w:rsidR="00CC0AEF">
        <w:rPr>
          <w:bCs/>
          <w:sz w:val="22"/>
          <w:szCs w:val="22"/>
          <w:lang w:val="en-GB"/>
        </w:rPr>
        <w:t>project future</w:t>
      </w:r>
      <w:r w:rsidR="00BA6B43" w:rsidRPr="00CC0AEF">
        <w:rPr>
          <w:bCs/>
          <w:sz w:val="22"/>
          <w:szCs w:val="22"/>
          <w:lang w:val="en-GB"/>
        </w:rPr>
        <w:t xml:space="preserve"> expense</w:t>
      </w:r>
      <w:r w:rsidR="00CC0AEF">
        <w:rPr>
          <w:bCs/>
          <w:sz w:val="22"/>
          <w:szCs w:val="22"/>
          <w:lang w:val="en-GB"/>
        </w:rPr>
        <w:t xml:space="preserve"> for budgeting.</w:t>
      </w:r>
    </w:p>
    <w:p w14:paraId="4DE3CC0D" w14:textId="7B929DFB" w:rsidR="00D01FFE" w:rsidRPr="00CC0AEF" w:rsidRDefault="00D01FFE" w:rsidP="00FA7044">
      <w:pPr>
        <w:rPr>
          <w:b/>
          <w:bCs/>
          <w:i/>
          <w:sz w:val="22"/>
          <w:szCs w:val="22"/>
          <w:lang w:val="en-GB"/>
        </w:rPr>
      </w:pPr>
    </w:p>
    <w:p w14:paraId="3717E8A3" w14:textId="64BFF556" w:rsidR="00084C36" w:rsidRDefault="00E223A6" w:rsidP="00084C36">
      <w:pPr>
        <w:rPr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Data</w:t>
      </w:r>
      <w:r w:rsidR="00084C36">
        <w:rPr>
          <w:b/>
          <w:bCs/>
          <w:sz w:val="22"/>
          <w:szCs w:val="22"/>
          <w:lang w:val="en-GB"/>
        </w:rPr>
        <w:t>/</w:t>
      </w:r>
      <w:r w:rsidR="00084C36">
        <w:rPr>
          <w:b/>
          <w:sz w:val="22"/>
          <w:szCs w:val="22"/>
          <w:lang w:val="en-GB"/>
        </w:rPr>
        <w:t xml:space="preserve">Quantitative Analyst </w:t>
      </w:r>
      <w:r w:rsidR="00084C36">
        <w:rPr>
          <w:bCs/>
          <w:sz w:val="22"/>
          <w:szCs w:val="22"/>
          <w:lang w:val="en-GB"/>
        </w:rPr>
        <w:t xml:space="preserve">                                                          </w:t>
      </w:r>
      <w:r>
        <w:rPr>
          <w:bCs/>
          <w:sz w:val="22"/>
          <w:szCs w:val="22"/>
          <w:lang w:val="en-GB"/>
        </w:rPr>
        <w:t xml:space="preserve">                   </w:t>
      </w:r>
      <w:r w:rsidR="00CC0AEF">
        <w:rPr>
          <w:bCs/>
          <w:sz w:val="22"/>
          <w:szCs w:val="22"/>
          <w:lang w:val="en-GB"/>
        </w:rPr>
        <w:t xml:space="preserve">        </w:t>
      </w:r>
      <w:r>
        <w:rPr>
          <w:bCs/>
          <w:sz w:val="22"/>
          <w:szCs w:val="22"/>
          <w:lang w:val="en-GB"/>
        </w:rPr>
        <w:t xml:space="preserve"> </w:t>
      </w:r>
      <w:r w:rsidR="00BA2AFD">
        <w:rPr>
          <w:bCs/>
          <w:sz w:val="22"/>
          <w:szCs w:val="22"/>
          <w:lang w:val="en-GB"/>
        </w:rPr>
        <w:t xml:space="preserve">     </w:t>
      </w:r>
      <w:r>
        <w:rPr>
          <w:bCs/>
          <w:sz w:val="22"/>
          <w:szCs w:val="22"/>
          <w:lang w:val="en-GB"/>
        </w:rPr>
        <w:t xml:space="preserve"> </w:t>
      </w:r>
      <w:r w:rsidR="00BA2AFD">
        <w:rPr>
          <w:bCs/>
          <w:sz w:val="22"/>
          <w:szCs w:val="22"/>
          <w:lang w:val="en-GB"/>
        </w:rPr>
        <w:t xml:space="preserve"> </w:t>
      </w:r>
      <w:r>
        <w:rPr>
          <w:bCs/>
          <w:sz w:val="22"/>
          <w:szCs w:val="22"/>
          <w:lang w:val="en-GB"/>
        </w:rPr>
        <w:t>10/2008 - 7</w:t>
      </w:r>
      <w:r w:rsidR="00084C36">
        <w:rPr>
          <w:bCs/>
          <w:sz w:val="22"/>
          <w:szCs w:val="22"/>
          <w:lang w:val="en-GB"/>
        </w:rPr>
        <w:t>/2010</w:t>
      </w:r>
    </w:p>
    <w:p w14:paraId="2B448DDB" w14:textId="2AF0F1EF" w:rsidR="00084C36" w:rsidRDefault="00077DFC" w:rsidP="00084C36">
      <w:pPr>
        <w:rPr>
          <w:bCs/>
          <w:sz w:val="22"/>
          <w:szCs w:val="22"/>
          <w:lang w:val="en-GB"/>
        </w:rPr>
      </w:pPr>
      <w:r>
        <w:rPr>
          <w:bCs/>
          <w:sz w:val="22"/>
          <w:szCs w:val="22"/>
          <w:lang w:val="en-GB"/>
        </w:rPr>
        <w:t xml:space="preserve"> </w:t>
      </w:r>
      <w:proofErr w:type="spellStart"/>
      <w:r>
        <w:rPr>
          <w:bCs/>
          <w:sz w:val="22"/>
          <w:szCs w:val="22"/>
          <w:lang w:val="en-GB"/>
        </w:rPr>
        <w:t>xxxxx</w:t>
      </w:r>
      <w:proofErr w:type="spellEnd"/>
      <w:r>
        <w:rPr>
          <w:bCs/>
          <w:sz w:val="22"/>
          <w:szCs w:val="22"/>
          <w:lang w:val="en-GB"/>
        </w:rPr>
        <w:t xml:space="preserve">     </w:t>
      </w:r>
      <w:r w:rsidR="00084C36" w:rsidRPr="00CA77D5">
        <w:rPr>
          <w:bCs/>
          <w:sz w:val="22"/>
          <w:szCs w:val="22"/>
          <w:lang w:val="en-GB"/>
        </w:rPr>
        <w:t xml:space="preserve"> University, </w:t>
      </w:r>
      <w:r>
        <w:rPr>
          <w:bCs/>
          <w:sz w:val="22"/>
          <w:szCs w:val="22"/>
          <w:lang w:val="en-GB"/>
        </w:rPr>
        <w:t xml:space="preserve">USA </w:t>
      </w:r>
      <w:r w:rsidR="00C7467C">
        <w:rPr>
          <w:bCs/>
          <w:sz w:val="22"/>
          <w:szCs w:val="22"/>
          <w:lang w:val="en-GB"/>
        </w:rPr>
        <w:t xml:space="preserve"> </w:t>
      </w:r>
      <w:r w:rsidR="00084C36">
        <w:rPr>
          <w:bCs/>
          <w:sz w:val="22"/>
          <w:szCs w:val="22"/>
          <w:lang w:val="en-GB"/>
        </w:rPr>
        <w:t>(</w:t>
      </w:r>
      <w:r w:rsidR="00084C36" w:rsidRPr="00417B2E">
        <w:rPr>
          <w:bCs/>
          <w:i/>
          <w:sz w:val="22"/>
          <w:szCs w:val="22"/>
          <w:lang w:val="en-GB"/>
        </w:rPr>
        <w:t>Concurrent with college study</w:t>
      </w:r>
      <w:r w:rsidR="00C7467C">
        <w:rPr>
          <w:bCs/>
          <w:i/>
          <w:sz w:val="22"/>
          <w:szCs w:val="22"/>
          <w:lang w:val="en-GB"/>
        </w:rPr>
        <w:t>/20 hours per week</w:t>
      </w:r>
      <w:r w:rsidR="00084C36">
        <w:rPr>
          <w:bCs/>
          <w:sz w:val="22"/>
          <w:szCs w:val="22"/>
          <w:lang w:val="en-GB"/>
        </w:rPr>
        <w:t>)</w:t>
      </w:r>
    </w:p>
    <w:p w14:paraId="5B5C75F4" w14:textId="7694E5CC" w:rsidR="00D35534" w:rsidRDefault="00D35534" w:rsidP="00A853EC">
      <w:pPr>
        <w:rPr>
          <w:bCs/>
          <w:sz w:val="22"/>
          <w:szCs w:val="22"/>
          <w:lang w:val="en-GB"/>
        </w:rPr>
      </w:pPr>
    </w:p>
    <w:p w14:paraId="609461C0" w14:textId="77777777" w:rsidR="00A853EC" w:rsidRPr="00D35534" w:rsidRDefault="00A853EC" w:rsidP="00A853EC">
      <w:pPr>
        <w:rPr>
          <w:sz w:val="22"/>
          <w:szCs w:val="22"/>
          <w:lang w:val="en-GB"/>
        </w:rPr>
      </w:pPr>
    </w:p>
    <w:p w14:paraId="0525F7B2" w14:textId="77777777" w:rsidR="00D629A5" w:rsidRPr="00D629A5" w:rsidRDefault="00707A15" w:rsidP="00D629A5">
      <w:pPr>
        <w:rPr>
          <w:b/>
          <w:bCs/>
          <w:sz w:val="22"/>
          <w:szCs w:val="22"/>
          <w:u w:val="single"/>
          <w:lang w:val="en-GB"/>
        </w:rPr>
      </w:pPr>
      <w:r w:rsidRPr="00AD2140">
        <w:rPr>
          <w:b/>
          <w:bCs/>
          <w:sz w:val="22"/>
          <w:szCs w:val="22"/>
          <w:u w:val="single"/>
          <w:lang w:val="en-GB"/>
        </w:rPr>
        <w:t xml:space="preserve">EDUCATION </w:t>
      </w:r>
    </w:p>
    <w:p w14:paraId="03DAFE0F" w14:textId="7C2978E5" w:rsidR="00D629A5" w:rsidRDefault="00B34C28" w:rsidP="0080196C">
      <w:pPr>
        <w:rPr>
          <w:color w:val="000000"/>
          <w:sz w:val="22"/>
          <w:szCs w:val="22"/>
          <w:lang w:val="en-US" w:eastAsia="en-US"/>
        </w:rPr>
      </w:pPr>
      <w:r>
        <w:rPr>
          <w:color w:val="000000"/>
          <w:sz w:val="22"/>
          <w:szCs w:val="22"/>
          <w:lang w:val="en-US" w:eastAsia="en-US"/>
        </w:rPr>
        <w:t xml:space="preserve">Master of Science </w:t>
      </w:r>
    </w:p>
    <w:p w14:paraId="2BD51C5A" w14:textId="77777777" w:rsidR="00B34C28" w:rsidRDefault="00B34C28" w:rsidP="0080196C">
      <w:pPr>
        <w:rPr>
          <w:color w:val="000000"/>
          <w:sz w:val="22"/>
          <w:szCs w:val="22"/>
          <w:lang w:val="en-US" w:eastAsia="en-US"/>
        </w:rPr>
      </w:pPr>
    </w:p>
    <w:p w14:paraId="34F85070" w14:textId="77777777" w:rsidR="00707A15" w:rsidRPr="006C5982" w:rsidRDefault="00707A15" w:rsidP="0080196C">
      <w:pPr>
        <w:ind w:left="708"/>
        <w:rPr>
          <w:b/>
          <w:color w:val="000000"/>
          <w:sz w:val="10"/>
          <w:szCs w:val="10"/>
          <w:lang w:val="en-US" w:eastAsia="en-US"/>
        </w:rPr>
      </w:pPr>
    </w:p>
    <w:p w14:paraId="666085A8" w14:textId="77777777" w:rsidR="00EE2578" w:rsidRDefault="00EE2578" w:rsidP="0080196C">
      <w:pPr>
        <w:rPr>
          <w:iCs/>
          <w:color w:val="000000"/>
          <w:sz w:val="22"/>
          <w:szCs w:val="22"/>
          <w:lang w:val="en-US" w:eastAsia="en-US"/>
        </w:rPr>
      </w:pPr>
    </w:p>
    <w:p w14:paraId="1FF47B8A" w14:textId="77777777" w:rsidR="00EE2578" w:rsidRDefault="00EE2578" w:rsidP="0080196C">
      <w:pPr>
        <w:rPr>
          <w:iCs/>
          <w:color w:val="000000"/>
          <w:sz w:val="22"/>
          <w:szCs w:val="22"/>
          <w:lang w:val="en-US" w:eastAsia="en-US"/>
        </w:rPr>
      </w:pPr>
    </w:p>
    <w:p w14:paraId="46DB11EB" w14:textId="77777777" w:rsidR="00EE2578" w:rsidRPr="0080196C" w:rsidRDefault="00EE2578" w:rsidP="00A5191C">
      <w:pPr>
        <w:rPr>
          <w:color w:val="000000"/>
          <w:sz w:val="22"/>
          <w:szCs w:val="22"/>
          <w:lang w:val="en-US" w:eastAsia="en-US"/>
        </w:rPr>
      </w:pPr>
    </w:p>
    <w:sectPr w:rsidR="00EE2578" w:rsidRPr="0080196C" w:rsidSect="004D2FFA">
      <w:footerReference w:type="default" r:id="rId8"/>
      <w:pgSz w:w="11906" w:h="16838" w:code="9"/>
      <w:pgMar w:top="720" w:right="296" w:bottom="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C12DA" w14:textId="77777777" w:rsidR="00C52728" w:rsidRDefault="00C52728" w:rsidP="00BE2989">
      <w:r>
        <w:separator/>
      </w:r>
    </w:p>
  </w:endnote>
  <w:endnote w:type="continuationSeparator" w:id="0">
    <w:p w14:paraId="6F871517" w14:textId="77777777" w:rsidR="00C52728" w:rsidRDefault="00C52728" w:rsidP="00BE2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35994" w14:textId="77777777" w:rsidR="00502480" w:rsidRDefault="005024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10A8C" w14:textId="77777777" w:rsidR="00C52728" w:rsidRDefault="00C52728" w:rsidP="00BE2989">
      <w:r>
        <w:separator/>
      </w:r>
    </w:p>
  </w:footnote>
  <w:footnote w:type="continuationSeparator" w:id="0">
    <w:p w14:paraId="653F8814" w14:textId="77777777" w:rsidR="00C52728" w:rsidRDefault="00C52728" w:rsidP="00BE29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C75AF"/>
    <w:multiLevelType w:val="hybridMultilevel"/>
    <w:tmpl w:val="299EF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48B"/>
    <w:multiLevelType w:val="hybridMultilevel"/>
    <w:tmpl w:val="03B6D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36AAC"/>
    <w:multiLevelType w:val="hybridMultilevel"/>
    <w:tmpl w:val="10640F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E9334E"/>
    <w:multiLevelType w:val="hybridMultilevel"/>
    <w:tmpl w:val="B990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57FD1"/>
    <w:multiLevelType w:val="hybridMultilevel"/>
    <w:tmpl w:val="52C24568"/>
    <w:lvl w:ilvl="0" w:tplc="18C4824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0307E"/>
    <w:multiLevelType w:val="hybridMultilevel"/>
    <w:tmpl w:val="3134F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F1351"/>
    <w:multiLevelType w:val="hybridMultilevel"/>
    <w:tmpl w:val="79182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D22B1"/>
    <w:multiLevelType w:val="hybridMultilevel"/>
    <w:tmpl w:val="1D023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144A56"/>
    <w:multiLevelType w:val="hybridMultilevel"/>
    <w:tmpl w:val="1A7A115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C260B4B"/>
    <w:multiLevelType w:val="hybridMultilevel"/>
    <w:tmpl w:val="B86C8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815DC"/>
    <w:multiLevelType w:val="hybridMultilevel"/>
    <w:tmpl w:val="63529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8464E"/>
    <w:multiLevelType w:val="hybridMultilevel"/>
    <w:tmpl w:val="AAF87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DA0145"/>
    <w:multiLevelType w:val="hybridMultilevel"/>
    <w:tmpl w:val="B7C229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ACE4D41"/>
    <w:multiLevelType w:val="hybridMultilevel"/>
    <w:tmpl w:val="16FC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055B14"/>
    <w:multiLevelType w:val="hybridMultilevel"/>
    <w:tmpl w:val="CE38D1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8A83204"/>
    <w:multiLevelType w:val="hybridMultilevel"/>
    <w:tmpl w:val="E9DA0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552D6C"/>
    <w:multiLevelType w:val="hybridMultilevel"/>
    <w:tmpl w:val="AB8A6746"/>
    <w:lvl w:ilvl="0" w:tplc="98B6133E">
      <w:start w:val="2018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E7550F1"/>
    <w:multiLevelType w:val="hybridMultilevel"/>
    <w:tmpl w:val="DE46B8C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712D287F"/>
    <w:multiLevelType w:val="hybridMultilevel"/>
    <w:tmpl w:val="9968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747978"/>
    <w:multiLevelType w:val="hybridMultilevel"/>
    <w:tmpl w:val="A4C25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8252667">
    <w:abstractNumId w:val="17"/>
  </w:num>
  <w:num w:numId="2" w16cid:durableId="1040131469">
    <w:abstractNumId w:val="13"/>
  </w:num>
  <w:num w:numId="3" w16cid:durableId="1642347489">
    <w:abstractNumId w:val="0"/>
  </w:num>
  <w:num w:numId="4" w16cid:durableId="914977654">
    <w:abstractNumId w:val="10"/>
  </w:num>
  <w:num w:numId="5" w16cid:durableId="1040324079">
    <w:abstractNumId w:val="6"/>
  </w:num>
  <w:num w:numId="6" w16cid:durableId="906889279">
    <w:abstractNumId w:val="18"/>
  </w:num>
  <w:num w:numId="7" w16cid:durableId="823552191">
    <w:abstractNumId w:val="1"/>
  </w:num>
  <w:num w:numId="8" w16cid:durableId="1019043422">
    <w:abstractNumId w:val="2"/>
  </w:num>
  <w:num w:numId="9" w16cid:durableId="823819745">
    <w:abstractNumId w:val="19"/>
  </w:num>
  <w:num w:numId="10" w16cid:durableId="770666964">
    <w:abstractNumId w:val="8"/>
  </w:num>
  <w:num w:numId="11" w16cid:durableId="90469084">
    <w:abstractNumId w:val="4"/>
  </w:num>
  <w:num w:numId="12" w16cid:durableId="392388192">
    <w:abstractNumId w:val="11"/>
  </w:num>
  <w:num w:numId="13" w16cid:durableId="1133520072">
    <w:abstractNumId w:val="9"/>
  </w:num>
  <w:num w:numId="14" w16cid:durableId="38164454">
    <w:abstractNumId w:val="16"/>
  </w:num>
  <w:num w:numId="15" w16cid:durableId="2047368748">
    <w:abstractNumId w:val="3"/>
  </w:num>
  <w:num w:numId="16" w16cid:durableId="1537083284">
    <w:abstractNumId w:val="14"/>
  </w:num>
  <w:num w:numId="17" w16cid:durableId="103307440">
    <w:abstractNumId w:val="7"/>
  </w:num>
  <w:num w:numId="18" w16cid:durableId="554004669">
    <w:abstractNumId w:val="12"/>
  </w:num>
  <w:num w:numId="19" w16cid:durableId="555363549">
    <w:abstractNumId w:val="15"/>
  </w:num>
  <w:num w:numId="20" w16cid:durableId="1898979137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zU2szQwMzCxNDJU0lEKTi0uzszPAykwrAUASSV1vSwAAAA="/>
  </w:docVars>
  <w:rsids>
    <w:rsidRoot w:val="00FE0E9A"/>
    <w:rsid w:val="00011BB8"/>
    <w:rsid w:val="000176D1"/>
    <w:rsid w:val="000224DE"/>
    <w:rsid w:val="00022549"/>
    <w:rsid w:val="00023C59"/>
    <w:rsid w:val="00024DD5"/>
    <w:rsid w:val="00025C36"/>
    <w:rsid w:val="0002699C"/>
    <w:rsid w:val="00027448"/>
    <w:rsid w:val="00027F65"/>
    <w:rsid w:val="00032006"/>
    <w:rsid w:val="000328E3"/>
    <w:rsid w:val="00032930"/>
    <w:rsid w:val="00037997"/>
    <w:rsid w:val="000404B6"/>
    <w:rsid w:val="000417AD"/>
    <w:rsid w:val="0004299C"/>
    <w:rsid w:val="00044779"/>
    <w:rsid w:val="00044E0B"/>
    <w:rsid w:val="00044F2D"/>
    <w:rsid w:val="00054C31"/>
    <w:rsid w:val="000551F4"/>
    <w:rsid w:val="0005563B"/>
    <w:rsid w:val="00055D04"/>
    <w:rsid w:val="00057DD8"/>
    <w:rsid w:val="00061662"/>
    <w:rsid w:val="0006334D"/>
    <w:rsid w:val="000648DD"/>
    <w:rsid w:val="000735C8"/>
    <w:rsid w:val="00074042"/>
    <w:rsid w:val="00077DFC"/>
    <w:rsid w:val="0008130A"/>
    <w:rsid w:val="00081DB2"/>
    <w:rsid w:val="00083EC5"/>
    <w:rsid w:val="00083F17"/>
    <w:rsid w:val="00084C36"/>
    <w:rsid w:val="0008751D"/>
    <w:rsid w:val="000922D9"/>
    <w:rsid w:val="000A1C99"/>
    <w:rsid w:val="000A4D41"/>
    <w:rsid w:val="000A5212"/>
    <w:rsid w:val="000B002B"/>
    <w:rsid w:val="000B4017"/>
    <w:rsid w:val="000B72A8"/>
    <w:rsid w:val="000B7F03"/>
    <w:rsid w:val="000C19B5"/>
    <w:rsid w:val="000C7BAE"/>
    <w:rsid w:val="000C7D88"/>
    <w:rsid w:val="000D4E94"/>
    <w:rsid w:val="000D5B41"/>
    <w:rsid w:val="000E1DEA"/>
    <w:rsid w:val="000E2271"/>
    <w:rsid w:val="000E304B"/>
    <w:rsid w:val="000E4264"/>
    <w:rsid w:val="000E63D7"/>
    <w:rsid w:val="000F0EB8"/>
    <w:rsid w:val="000F56FC"/>
    <w:rsid w:val="000F6ACB"/>
    <w:rsid w:val="001060D5"/>
    <w:rsid w:val="00106A5E"/>
    <w:rsid w:val="00111FF4"/>
    <w:rsid w:val="0011569E"/>
    <w:rsid w:val="00117C0F"/>
    <w:rsid w:val="00123DBC"/>
    <w:rsid w:val="00123F7D"/>
    <w:rsid w:val="00124CAF"/>
    <w:rsid w:val="00125050"/>
    <w:rsid w:val="001304B7"/>
    <w:rsid w:val="00131DD8"/>
    <w:rsid w:val="00131EC6"/>
    <w:rsid w:val="001363B3"/>
    <w:rsid w:val="001372C5"/>
    <w:rsid w:val="0014636E"/>
    <w:rsid w:val="00147075"/>
    <w:rsid w:val="001505BE"/>
    <w:rsid w:val="001535CC"/>
    <w:rsid w:val="00156357"/>
    <w:rsid w:val="00161E4D"/>
    <w:rsid w:val="00161F84"/>
    <w:rsid w:val="001625B0"/>
    <w:rsid w:val="0016287F"/>
    <w:rsid w:val="001663DA"/>
    <w:rsid w:val="00166F76"/>
    <w:rsid w:val="00172708"/>
    <w:rsid w:val="001745B7"/>
    <w:rsid w:val="00185C22"/>
    <w:rsid w:val="00192041"/>
    <w:rsid w:val="001925B3"/>
    <w:rsid w:val="001A1D0E"/>
    <w:rsid w:val="001A4A24"/>
    <w:rsid w:val="001B4DE0"/>
    <w:rsid w:val="001B4DE3"/>
    <w:rsid w:val="001B5DDB"/>
    <w:rsid w:val="001D2EC3"/>
    <w:rsid w:val="001E2EDB"/>
    <w:rsid w:val="001E34E7"/>
    <w:rsid w:val="001E425C"/>
    <w:rsid w:val="001E43FB"/>
    <w:rsid w:val="001E784E"/>
    <w:rsid w:val="001E7C37"/>
    <w:rsid w:val="001E7D14"/>
    <w:rsid w:val="001F3B3E"/>
    <w:rsid w:val="001F40A2"/>
    <w:rsid w:val="00203BC0"/>
    <w:rsid w:val="00213803"/>
    <w:rsid w:val="00214301"/>
    <w:rsid w:val="00215A87"/>
    <w:rsid w:val="002203A7"/>
    <w:rsid w:val="00221294"/>
    <w:rsid w:val="00223DE6"/>
    <w:rsid w:val="00225987"/>
    <w:rsid w:val="002264F2"/>
    <w:rsid w:val="00226979"/>
    <w:rsid w:val="00227CAF"/>
    <w:rsid w:val="00231F5F"/>
    <w:rsid w:val="00234230"/>
    <w:rsid w:val="0023699A"/>
    <w:rsid w:val="00242581"/>
    <w:rsid w:val="00242CE4"/>
    <w:rsid w:val="00247213"/>
    <w:rsid w:val="002503F0"/>
    <w:rsid w:val="00252BE2"/>
    <w:rsid w:val="00256CAE"/>
    <w:rsid w:val="00260794"/>
    <w:rsid w:val="002636D6"/>
    <w:rsid w:val="002669B9"/>
    <w:rsid w:val="002707BC"/>
    <w:rsid w:val="00273FDE"/>
    <w:rsid w:val="002754E5"/>
    <w:rsid w:val="00276561"/>
    <w:rsid w:val="00276DC0"/>
    <w:rsid w:val="00282E5E"/>
    <w:rsid w:val="002833C1"/>
    <w:rsid w:val="002857D3"/>
    <w:rsid w:val="00290C49"/>
    <w:rsid w:val="00290E8E"/>
    <w:rsid w:val="002920DE"/>
    <w:rsid w:val="002A2C1F"/>
    <w:rsid w:val="002A41D1"/>
    <w:rsid w:val="002A682A"/>
    <w:rsid w:val="002B040F"/>
    <w:rsid w:val="002B107A"/>
    <w:rsid w:val="002B4C26"/>
    <w:rsid w:val="002B5F12"/>
    <w:rsid w:val="002B6266"/>
    <w:rsid w:val="002B7960"/>
    <w:rsid w:val="002C013C"/>
    <w:rsid w:val="002C1303"/>
    <w:rsid w:val="002C5563"/>
    <w:rsid w:val="002D0C8F"/>
    <w:rsid w:val="002D2AB5"/>
    <w:rsid w:val="002D3EAB"/>
    <w:rsid w:val="002D699F"/>
    <w:rsid w:val="002D703F"/>
    <w:rsid w:val="002D709C"/>
    <w:rsid w:val="002E01D9"/>
    <w:rsid w:val="002E610D"/>
    <w:rsid w:val="002F289C"/>
    <w:rsid w:val="002F2D28"/>
    <w:rsid w:val="002F3497"/>
    <w:rsid w:val="002F6B60"/>
    <w:rsid w:val="003013BF"/>
    <w:rsid w:val="003124E3"/>
    <w:rsid w:val="00313CBC"/>
    <w:rsid w:val="00314D59"/>
    <w:rsid w:val="0031573D"/>
    <w:rsid w:val="0031775C"/>
    <w:rsid w:val="00321BC1"/>
    <w:rsid w:val="00322F82"/>
    <w:rsid w:val="00326516"/>
    <w:rsid w:val="00327444"/>
    <w:rsid w:val="00330CF1"/>
    <w:rsid w:val="00336156"/>
    <w:rsid w:val="003368DD"/>
    <w:rsid w:val="0033752E"/>
    <w:rsid w:val="00343D39"/>
    <w:rsid w:val="00345E50"/>
    <w:rsid w:val="00345EC7"/>
    <w:rsid w:val="00346B44"/>
    <w:rsid w:val="003512FB"/>
    <w:rsid w:val="00351F16"/>
    <w:rsid w:val="0035367A"/>
    <w:rsid w:val="00354C28"/>
    <w:rsid w:val="00354E3D"/>
    <w:rsid w:val="00355A94"/>
    <w:rsid w:val="003572A6"/>
    <w:rsid w:val="00357A37"/>
    <w:rsid w:val="00364C47"/>
    <w:rsid w:val="003657BB"/>
    <w:rsid w:val="003676B4"/>
    <w:rsid w:val="00367D14"/>
    <w:rsid w:val="00371617"/>
    <w:rsid w:val="00372FBE"/>
    <w:rsid w:val="00374375"/>
    <w:rsid w:val="0038210D"/>
    <w:rsid w:val="00383B86"/>
    <w:rsid w:val="00385355"/>
    <w:rsid w:val="003853A2"/>
    <w:rsid w:val="00385915"/>
    <w:rsid w:val="0038617C"/>
    <w:rsid w:val="003929E0"/>
    <w:rsid w:val="00396203"/>
    <w:rsid w:val="00396E58"/>
    <w:rsid w:val="003A46D3"/>
    <w:rsid w:val="003A59F1"/>
    <w:rsid w:val="003B05EE"/>
    <w:rsid w:val="003B0AAA"/>
    <w:rsid w:val="003B20B6"/>
    <w:rsid w:val="003B2659"/>
    <w:rsid w:val="003B2B2D"/>
    <w:rsid w:val="003C04AB"/>
    <w:rsid w:val="003C0DD6"/>
    <w:rsid w:val="003C4E8B"/>
    <w:rsid w:val="003C6717"/>
    <w:rsid w:val="003C7CFF"/>
    <w:rsid w:val="003D0586"/>
    <w:rsid w:val="003D377E"/>
    <w:rsid w:val="003D3EB2"/>
    <w:rsid w:val="003E4B16"/>
    <w:rsid w:val="003E6668"/>
    <w:rsid w:val="003E6CB2"/>
    <w:rsid w:val="003F0429"/>
    <w:rsid w:val="003F1299"/>
    <w:rsid w:val="003F21A1"/>
    <w:rsid w:val="003F5139"/>
    <w:rsid w:val="0040045B"/>
    <w:rsid w:val="004008F9"/>
    <w:rsid w:val="00401D67"/>
    <w:rsid w:val="00404A53"/>
    <w:rsid w:val="00405229"/>
    <w:rsid w:val="00405D41"/>
    <w:rsid w:val="00410B07"/>
    <w:rsid w:val="004113F3"/>
    <w:rsid w:val="00411F45"/>
    <w:rsid w:val="004137DC"/>
    <w:rsid w:val="00414753"/>
    <w:rsid w:val="00427512"/>
    <w:rsid w:val="00430BE8"/>
    <w:rsid w:val="00435489"/>
    <w:rsid w:val="00437198"/>
    <w:rsid w:val="00450EE7"/>
    <w:rsid w:val="00451650"/>
    <w:rsid w:val="00454975"/>
    <w:rsid w:val="00455DF4"/>
    <w:rsid w:val="00460F17"/>
    <w:rsid w:val="00461A5D"/>
    <w:rsid w:val="00461D89"/>
    <w:rsid w:val="004629B3"/>
    <w:rsid w:val="004641AA"/>
    <w:rsid w:val="00470AFB"/>
    <w:rsid w:val="00475A26"/>
    <w:rsid w:val="00485954"/>
    <w:rsid w:val="00491968"/>
    <w:rsid w:val="00493CC1"/>
    <w:rsid w:val="004947EE"/>
    <w:rsid w:val="00496917"/>
    <w:rsid w:val="00497C78"/>
    <w:rsid w:val="004A1C3E"/>
    <w:rsid w:val="004A1E6F"/>
    <w:rsid w:val="004A4881"/>
    <w:rsid w:val="004A66F1"/>
    <w:rsid w:val="004A706B"/>
    <w:rsid w:val="004A7C7B"/>
    <w:rsid w:val="004B037A"/>
    <w:rsid w:val="004B76BD"/>
    <w:rsid w:val="004C0832"/>
    <w:rsid w:val="004C1253"/>
    <w:rsid w:val="004C2BDB"/>
    <w:rsid w:val="004C617E"/>
    <w:rsid w:val="004D1D63"/>
    <w:rsid w:val="004D1E11"/>
    <w:rsid w:val="004D2FFA"/>
    <w:rsid w:val="004E0BC2"/>
    <w:rsid w:val="004E3A02"/>
    <w:rsid w:val="004E7CCD"/>
    <w:rsid w:val="004F2C97"/>
    <w:rsid w:val="004F2E65"/>
    <w:rsid w:val="004F2F09"/>
    <w:rsid w:val="004F3473"/>
    <w:rsid w:val="004F5173"/>
    <w:rsid w:val="00502480"/>
    <w:rsid w:val="00502EE2"/>
    <w:rsid w:val="0050457C"/>
    <w:rsid w:val="00504EB4"/>
    <w:rsid w:val="00506412"/>
    <w:rsid w:val="00510FB4"/>
    <w:rsid w:val="0051473C"/>
    <w:rsid w:val="00522FC1"/>
    <w:rsid w:val="00531A86"/>
    <w:rsid w:val="0053240A"/>
    <w:rsid w:val="0053658C"/>
    <w:rsid w:val="0054066F"/>
    <w:rsid w:val="00541464"/>
    <w:rsid w:val="00541BB2"/>
    <w:rsid w:val="00543BB6"/>
    <w:rsid w:val="005506BD"/>
    <w:rsid w:val="00560A74"/>
    <w:rsid w:val="005612A9"/>
    <w:rsid w:val="0056370E"/>
    <w:rsid w:val="00566D8B"/>
    <w:rsid w:val="00580564"/>
    <w:rsid w:val="00581DD2"/>
    <w:rsid w:val="00585FE2"/>
    <w:rsid w:val="005865DD"/>
    <w:rsid w:val="005927B7"/>
    <w:rsid w:val="005947BB"/>
    <w:rsid w:val="00596A25"/>
    <w:rsid w:val="005A1380"/>
    <w:rsid w:val="005A3733"/>
    <w:rsid w:val="005A3CF1"/>
    <w:rsid w:val="005A69A4"/>
    <w:rsid w:val="005A723A"/>
    <w:rsid w:val="005B0135"/>
    <w:rsid w:val="005B1DA9"/>
    <w:rsid w:val="005B3569"/>
    <w:rsid w:val="005B42BD"/>
    <w:rsid w:val="005B5108"/>
    <w:rsid w:val="005B5900"/>
    <w:rsid w:val="005B6B77"/>
    <w:rsid w:val="005C032C"/>
    <w:rsid w:val="005C053B"/>
    <w:rsid w:val="005C107E"/>
    <w:rsid w:val="005C29B2"/>
    <w:rsid w:val="005C2D79"/>
    <w:rsid w:val="005C3000"/>
    <w:rsid w:val="005C68FC"/>
    <w:rsid w:val="005C6DF4"/>
    <w:rsid w:val="005D0D8E"/>
    <w:rsid w:val="005D1500"/>
    <w:rsid w:val="005D36D9"/>
    <w:rsid w:val="005D4D98"/>
    <w:rsid w:val="005E46C1"/>
    <w:rsid w:val="005E5649"/>
    <w:rsid w:val="005E7D22"/>
    <w:rsid w:val="005F1EFF"/>
    <w:rsid w:val="00605E68"/>
    <w:rsid w:val="006060CB"/>
    <w:rsid w:val="00614D37"/>
    <w:rsid w:val="006155C1"/>
    <w:rsid w:val="00617E7A"/>
    <w:rsid w:val="0063212F"/>
    <w:rsid w:val="00635FE3"/>
    <w:rsid w:val="00655093"/>
    <w:rsid w:val="006554DF"/>
    <w:rsid w:val="006564AD"/>
    <w:rsid w:val="006647C9"/>
    <w:rsid w:val="006669B3"/>
    <w:rsid w:val="0067064E"/>
    <w:rsid w:val="00670E8F"/>
    <w:rsid w:val="00672E35"/>
    <w:rsid w:val="00682F2C"/>
    <w:rsid w:val="00692545"/>
    <w:rsid w:val="00692735"/>
    <w:rsid w:val="00692B37"/>
    <w:rsid w:val="00695770"/>
    <w:rsid w:val="006A1691"/>
    <w:rsid w:val="006A446A"/>
    <w:rsid w:val="006A53E7"/>
    <w:rsid w:val="006A625B"/>
    <w:rsid w:val="006B06AF"/>
    <w:rsid w:val="006B518F"/>
    <w:rsid w:val="006B6F98"/>
    <w:rsid w:val="006C0373"/>
    <w:rsid w:val="006C2793"/>
    <w:rsid w:val="006C41E7"/>
    <w:rsid w:val="006C4594"/>
    <w:rsid w:val="006C54C3"/>
    <w:rsid w:val="006C5982"/>
    <w:rsid w:val="006D32F5"/>
    <w:rsid w:val="006D3A5C"/>
    <w:rsid w:val="006E200D"/>
    <w:rsid w:val="006E71A4"/>
    <w:rsid w:val="006E72CB"/>
    <w:rsid w:val="006F0878"/>
    <w:rsid w:val="006F0C5C"/>
    <w:rsid w:val="006F42E2"/>
    <w:rsid w:val="006F6F3A"/>
    <w:rsid w:val="006F74A0"/>
    <w:rsid w:val="006F7876"/>
    <w:rsid w:val="007027CB"/>
    <w:rsid w:val="007031B0"/>
    <w:rsid w:val="00705785"/>
    <w:rsid w:val="00707A15"/>
    <w:rsid w:val="00713334"/>
    <w:rsid w:val="00722710"/>
    <w:rsid w:val="0072631C"/>
    <w:rsid w:val="00727FCA"/>
    <w:rsid w:val="007317E5"/>
    <w:rsid w:val="00733109"/>
    <w:rsid w:val="00733C7F"/>
    <w:rsid w:val="00735A5C"/>
    <w:rsid w:val="00740775"/>
    <w:rsid w:val="007408CF"/>
    <w:rsid w:val="00741DD9"/>
    <w:rsid w:val="00743616"/>
    <w:rsid w:val="00743DBB"/>
    <w:rsid w:val="00745A7E"/>
    <w:rsid w:val="00746525"/>
    <w:rsid w:val="00747AF7"/>
    <w:rsid w:val="007507B7"/>
    <w:rsid w:val="00752D52"/>
    <w:rsid w:val="00755DFC"/>
    <w:rsid w:val="00763959"/>
    <w:rsid w:val="00763BE7"/>
    <w:rsid w:val="007705B9"/>
    <w:rsid w:val="00771E29"/>
    <w:rsid w:val="0077406B"/>
    <w:rsid w:val="00781400"/>
    <w:rsid w:val="00783E64"/>
    <w:rsid w:val="0078563C"/>
    <w:rsid w:val="00787E27"/>
    <w:rsid w:val="00794F60"/>
    <w:rsid w:val="007A03FC"/>
    <w:rsid w:val="007A1440"/>
    <w:rsid w:val="007A268C"/>
    <w:rsid w:val="007A2BF7"/>
    <w:rsid w:val="007A43B5"/>
    <w:rsid w:val="007A56AC"/>
    <w:rsid w:val="007A5ED1"/>
    <w:rsid w:val="007A7EF7"/>
    <w:rsid w:val="007B0F58"/>
    <w:rsid w:val="007B1B20"/>
    <w:rsid w:val="007B1C8C"/>
    <w:rsid w:val="007B3C90"/>
    <w:rsid w:val="007B3E0A"/>
    <w:rsid w:val="007B4882"/>
    <w:rsid w:val="007C2497"/>
    <w:rsid w:val="007E7079"/>
    <w:rsid w:val="007F5243"/>
    <w:rsid w:val="00800D7D"/>
    <w:rsid w:val="0080196C"/>
    <w:rsid w:val="00802676"/>
    <w:rsid w:val="00802F98"/>
    <w:rsid w:val="00803275"/>
    <w:rsid w:val="00803447"/>
    <w:rsid w:val="00803517"/>
    <w:rsid w:val="00804914"/>
    <w:rsid w:val="008049CA"/>
    <w:rsid w:val="00805748"/>
    <w:rsid w:val="00806FD9"/>
    <w:rsid w:val="008135CA"/>
    <w:rsid w:val="0081419F"/>
    <w:rsid w:val="00820F99"/>
    <w:rsid w:val="00822C13"/>
    <w:rsid w:val="00824E38"/>
    <w:rsid w:val="00830C94"/>
    <w:rsid w:val="00831B2E"/>
    <w:rsid w:val="0083335D"/>
    <w:rsid w:val="00833BCD"/>
    <w:rsid w:val="008365DE"/>
    <w:rsid w:val="00836BEB"/>
    <w:rsid w:val="008408BB"/>
    <w:rsid w:val="00851247"/>
    <w:rsid w:val="00853188"/>
    <w:rsid w:val="00853594"/>
    <w:rsid w:val="008557D3"/>
    <w:rsid w:val="008568B6"/>
    <w:rsid w:val="0085708B"/>
    <w:rsid w:val="008629CC"/>
    <w:rsid w:val="00866D6E"/>
    <w:rsid w:val="008734AC"/>
    <w:rsid w:val="008742C9"/>
    <w:rsid w:val="0087499A"/>
    <w:rsid w:val="008754DE"/>
    <w:rsid w:val="00880890"/>
    <w:rsid w:val="00883483"/>
    <w:rsid w:val="008910DD"/>
    <w:rsid w:val="008931C5"/>
    <w:rsid w:val="00893467"/>
    <w:rsid w:val="00896754"/>
    <w:rsid w:val="00896B8D"/>
    <w:rsid w:val="008A1C29"/>
    <w:rsid w:val="008A1CE7"/>
    <w:rsid w:val="008A2AB9"/>
    <w:rsid w:val="008A4F67"/>
    <w:rsid w:val="008A6ECB"/>
    <w:rsid w:val="008B5FFE"/>
    <w:rsid w:val="008B6A8C"/>
    <w:rsid w:val="008C05A8"/>
    <w:rsid w:val="008C3CDC"/>
    <w:rsid w:val="008D1875"/>
    <w:rsid w:val="008D3919"/>
    <w:rsid w:val="008D5339"/>
    <w:rsid w:val="008D6748"/>
    <w:rsid w:val="008D7CDF"/>
    <w:rsid w:val="008E4217"/>
    <w:rsid w:val="008E6FE2"/>
    <w:rsid w:val="008F134E"/>
    <w:rsid w:val="008F23C4"/>
    <w:rsid w:val="008F368C"/>
    <w:rsid w:val="00904601"/>
    <w:rsid w:val="00907E2B"/>
    <w:rsid w:val="00923FB1"/>
    <w:rsid w:val="00924627"/>
    <w:rsid w:val="00924D35"/>
    <w:rsid w:val="00931756"/>
    <w:rsid w:val="00931E75"/>
    <w:rsid w:val="00933096"/>
    <w:rsid w:val="00933180"/>
    <w:rsid w:val="0093393D"/>
    <w:rsid w:val="0093396C"/>
    <w:rsid w:val="0093429F"/>
    <w:rsid w:val="00935D00"/>
    <w:rsid w:val="00936B6C"/>
    <w:rsid w:val="0093756C"/>
    <w:rsid w:val="00940654"/>
    <w:rsid w:val="0094076A"/>
    <w:rsid w:val="00941374"/>
    <w:rsid w:val="00941F58"/>
    <w:rsid w:val="009430BB"/>
    <w:rsid w:val="009442A9"/>
    <w:rsid w:val="00946B71"/>
    <w:rsid w:val="0095084C"/>
    <w:rsid w:val="00951882"/>
    <w:rsid w:val="00951DE6"/>
    <w:rsid w:val="0096074F"/>
    <w:rsid w:val="00961DF0"/>
    <w:rsid w:val="00964499"/>
    <w:rsid w:val="00964913"/>
    <w:rsid w:val="009700D7"/>
    <w:rsid w:val="00972685"/>
    <w:rsid w:val="00974476"/>
    <w:rsid w:val="00976DD8"/>
    <w:rsid w:val="00980AEB"/>
    <w:rsid w:val="009812ED"/>
    <w:rsid w:val="009835F5"/>
    <w:rsid w:val="00983C33"/>
    <w:rsid w:val="0098428C"/>
    <w:rsid w:val="00990E37"/>
    <w:rsid w:val="0099346E"/>
    <w:rsid w:val="0099436D"/>
    <w:rsid w:val="00996B8D"/>
    <w:rsid w:val="009A2099"/>
    <w:rsid w:val="009A4AA1"/>
    <w:rsid w:val="009A6763"/>
    <w:rsid w:val="009A6979"/>
    <w:rsid w:val="009B1EA4"/>
    <w:rsid w:val="009B25EF"/>
    <w:rsid w:val="009B5CF2"/>
    <w:rsid w:val="009B65DA"/>
    <w:rsid w:val="009C4D84"/>
    <w:rsid w:val="009C5244"/>
    <w:rsid w:val="009C5B50"/>
    <w:rsid w:val="009C7598"/>
    <w:rsid w:val="009D1343"/>
    <w:rsid w:val="009D1489"/>
    <w:rsid w:val="009D792A"/>
    <w:rsid w:val="009E3395"/>
    <w:rsid w:val="009F4E68"/>
    <w:rsid w:val="009F6FB0"/>
    <w:rsid w:val="00A01525"/>
    <w:rsid w:val="00A032BC"/>
    <w:rsid w:val="00A038FC"/>
    <w:rsid w:val="00A06857"/>
    <w:rsid w:val="00A10FDC"/>
    <w:rsid w:val="00A1244A"/>
    <w:rsid w:val="00A12BB4"/>
    <w:rsid w:val="00A13030"/>
    <w:rsid w:val="00A145AE"/>
    <w:rsid w:val="00A1509F"/>
    <w:rsid w:val="00A17DF0"/>
    <w:rsid w:val="00A21F2F"/>
    <w:rsid w:val="00A230C3"/>
    <w:rsid w:val="00A273A8"/>
    <w:rsid w:val="00A27935"/>
    <w:rsid w:val="00A27EDB"/>
    <w:rsid w:val="00A33FD8"/>
    <w:rsid w:val="00A34987"/>
    <w:rsid w:val="00A34F2B"/>
    <w:rsid w:val="00A35DB5"/>
    <w:rsid w:val="00A37B77"/>
    <w:rsid w:val="00A41997"/>
    <w:rsid w:val="00A42721"/>
    <w:rsid w:val="00A44F66"/>
    <w:rsid w:val="00A5191C"/>
    <w:rsid w:val="00A51958"/>
    <w:rsid w:val="00A52801"/>
    <w:rsid w:val="00A545D0"/>
    <w:rsid w:val="00A56BD3"/>
    <w:rsid w:val="00A57A2C"/>
    <w:rsid w:val="00A57AB9"/>
    <w:rsid w:val="00A64035"/>
    <w:rsid w:val="00A66996"/>
    <w:rsid w:val="00A67FC8"/>
    <w:rsid w:val="00A7135E"/>
    <w:rsid w:val="00A71BBF"/>
    <w:rsid w:val="00A72BF1"/>
    <w:rsid w:val="00A739DA"/>
    <w:rsid w:val="00A73E22"/>
    <w:rsid w:val="00A74E8E"/>
    <w:rsid w:val="00A80C77"/>
    <w:rsid w:val="00A852E2"/>
    <w:rsid w:val="00A853EC"/>
    <w:rsid w:val="00A85B3A"/>
    <w:rsid w:val="00A90BA8"/>
    <w:rsid w:val="00A914DB"/>
    <w:rsid w:val="00A95D1B"/>
    <w:rsid w:val="00A97FEB"/>
    <w:rsid w:val="00AA038B"/>
    <w:rsid w:val="00AA27FA"/>
    <w:rsid w:val="00AA71CF"/>
    <w:rsid w:val="00AB0E23"/>
    <w:rsid w:val="00AB409D"/>
    <w:rsid w:val="00AB4720"/>
    <w:rsid w:val="00AC0F48"/>
    <w:rsid w:val="00AC1559"/>
    <w:rsid w:val="00AC4CDB"/>
    <w:rsid w:val="00AC4E1A"/>
    <w:rsid w:val="00AD2140"/>
    <w:rsid w:val="00AD3646"/>
    <w:rsid w:val="00AD75C1"/>
    <w:rsid w:val="00AE184E"/>
    <w:rsid w:val="00AE7693"/>
    <w:rsid w:val="00AF0338"/>
    <w:rsid w:val="00AF1658"/>
    <w:rsid w:val="00AF3128"/>
    <w:rsid w:val="00AF4170"/>
    <w:rsid w:val="00AF4B20"/>
    <w:rsid w:val="00AF4BDF"/>
    <w:rsid w:val="00AF70EB"/>
    <w:rsid w:val="00AF7D17"/>
    <w:rsid w:val="00B0108A"/>
    <w:rsid w:val="00B01569"/>
    <w:rsid w:val="00B04D09"/>
    <w:rsid w:val="00B10577"/>
    <w:rsid w:val="00B10FAE"/>
    <w:rsid w:val="00B13C26"/>
    <w:rsid w:val="00B2129D"/>
    <w:rsid w:val="00B2239C"/>
    <w:rsid w:val="00B223A2"/>
    <w:rsid w:val="00B2516A"/>
    <w:rsid w:val="00B26E88"/>
    <w:rsid w:val="00B27F7F"/>
    <w:rsid w:val="00B31D01"/>
    <w:rsid w:val="00B33057"/>
    <w:rsid w:val="00B33BEA"/>
    <w:rsid w:val="00B34C28"/>
    <w:rsid w:val="00B422F5"/>
    <w:rsid w:val="00B42D85"/>
    <w:rsid w:val="00B54194"/>
    <w:rsid w:val="00B6002C"/>
    <w:rsid w:val="00B603F9"/>
    <w:rsid w:val="00B6256C"/>
    <w:rsid w:val="00B64E7F"/>
    <w:rsid w:val="00B657AB"/>
    <w:rsid w:val="00B65ABC"/>
    <w:rsid w:val="00B66185"/>
    <w:rsid w:val="00B66A5C"/>
    <w:rsid w:val="00B72007"/>
    <w:rsid w:val="00B759A8"/>
    <w:rsid w:val="00B763A3"/>
    <w:rsid w:val="00B847F0"/>
    <w:rsid w:val="00B847FD"/>
    <w:rsid w:val="00B86E10"/>
    <w:rsid w:val="00B93C21"/>
    <w:rsid w:val="00B9536C"/>
    <w:rsid w:val="00BA14D4"/>
    <w:rsid w:val="00BA2AFD"/>
    <w:rsid w:val="00BA540F"/>
    <w:rsid w:val="00BA661C"/>
    <w:rsid w:val="00BA6B43"/>
    <w:rsid w:val="00BB55B2"/>
    <w:rsid w:val="00BB741A"/>
    <w:rsid w:val="00BB79BE"/>
    <w:rsid w:val="00BB7BF5"/>
    <w:rsid w:val="00BC2A48"/>
    <w:rsid w:val="00BC5CF1"/>
    <w:rsid w:val="00BE2989"/>
    <w:rsid w:val="00BE407C"/>
    <w:rsid w:val="00BE5449"/>
    <w:rsid w:val="00BE6832"/>
    <w:rsid w:val="00BE6ED6"/>
    <w:rsid w:val="00BE70EA"/>
    <w:rsid w:val="00BF6E8A"/>
    <w:rsid w:val="00C02644"/>
    <w:rsid w:val="00C037B2"/>
    <w:rsid w:val="00C11F98"/>
    <w:rsid w:val="00C13C3D"/>
    <w:rsid w:val="00C21480"/>
    <w:rsid w:val="00C23601"/>
    <w:rsid w:val="00C27A9E"/>
    <w:rsid w:val="00C27B4E"/>
    <w:rsid w:val="00C31159"/>
    <w:rsid w:val="00C31728"/>
    <w:rsid w:val="00C33707"/>
    <w:rsid w:val="00C35EDB"/>
    <w:rsid w:val="00C3689B"/>
    <w:rsid w:val="00C37706"/>
    <w:rsid w:val="00C37821"/>
    <w:rsid w:val="00C408E3"/>
    <w:rsid w:val="00C42CAD"/>
    <w:rsid w:val="00C4781D"/>
    <w:rsid w:val="00C47D0F"/>
    <w:rsid w:val="00C507CE"/>
    <w:rsid w:val="00C507D9"/>
    <w:rsid w:val="00C51589"/>
    <w:rsid w:val="00C517AC"/>
    <w:rsid w:val="00C52728"/>
    <w:rsid w:val="00C61D51"/>
    <w:rsid w:val="00C61F54"/>
    <w:rsid w:val="00C637AD"/>
    <w:rsid w:val="00C64593"/>
    <w:rsid w:val="00C648E4"/>
    <w:rsid w:val="00C651B0"/>
    <w:rsid w:val="00C67202"/>
    <w:rsid w:val="00C74466"/>
    <w:rsid w:val="00C7467C"/>
    <w:rsid w:val="00C75F80"/>
    <w:rsid w:val="00C828D1"/>
    <w:rsid w:val="00C92CF2"/>
    <w:rsid w:val="00C92EE9"/>
    <w:rsid w:val="00C94BC9"/>
    <w:rsid w:val="00C952B9"/>
    <w:rsid w:val="00CA2D5A"/>
    <w:rsid w:val="00CA4419"/>
    <w:rsid w:val="00CA77D5"/>
    <w:rsid w:val="00CB087C"/>
    <w:rsid w:val="00CB2A59"/>
    <w:rsid w:val="00CB2D59"/>
    <w:rsid w:val="00CB3AA2"/>
    <w:rsid w:val="00CB4FA7"/>
    <w:rsid w:val="00CB5377"/>
    <w:rsid w:val="00CB5D4F"/>
    <w:rsid w:val="00CC0AEF"/>
    <w:rsid w:val="00CC0D72"/>
    <w:rsid w:val="00CC1768"/>
    <w:rsid w:val="00CC2B18"/>
    <w:rsid w:val="00CC5D5D"/>
    <w:rsid w:val="00CD4AA5"/>
    <w:rsid w:val="00CD62EA"/>
    <w:rsid w:val="00CD6B0C"/>
    <w:rsid w:val="00CD6D2C"/>
    <w:rsid w:val="00CE54E2"/>
    <w:rsid w:val="00CE59A7"/>
    <w:rsid w:val="00CF033D"/>
    <w:rsid w:val="00CF349C"/>
    <w:rsid w:val="00CF6EE2"/>
    <w:rsid w:val="00CF70A0"/>
    <w:rsid w:val="00CF7321"/>
    <w:rsid w:val="00CF74DB"/>
    <w:rsid w:val="00D01FFE"/>
    <w:rsid w:val="00D03777"/>
    <w:rsid w:val="00D06975"/>
    <w:rsid w:val="00D108C3"/>
    <w:rsid w:val="00D112C7"/>
    <w:rsid w:val="00D1628C"/>
    <w:rsid w:val="00D1790A"/>
    <w:rsid w:val="00D203E0"/>
    <w:rsid w:val="00D26541"/>
    <w:rsid w:val="00D30DBB"/>
    <w:rsid w:val="00D33FB1"/>
    <w:rsid w:val="00D35534"/>
    <w:rsid w:val="00D3721D"/>
    <w:rsid w:val="00D43629"/>
    <w:rsid w:val="00D4390B"/>
    <w:rsid w:val="00D43A30"/>
    <w:rsid w:val="00D45F00"/>
    <w:rsid w:val="00D46A57"/>
    <w:rsid w:val="00D5384A"/>
    <w:rsid w:val="00D60207"/>
    <w:rsid w:val="00D629A5"/>
    <w:rsid w:val="00D64815"/>
    <w:rsid w:val="00D66F5E"/>
    <w:rsid w:val="00D70B24"/>
    <w:rsid w:val="00D715E8"/>
    <w:rsid w:val="00D7222D"/>
    <w:rsid w:val="00D72DCC"/>
    <w:rsid w:val="00D76FE8"/>
    <w:rsid w:val="00D806BE"/>
    <w:rsid w:val="00D815E2"/>
    <w:rsid w:val="00D83E25"/>
    <w:rsid w:val="00D87374"/>
    <w:rsid w:val="00D92224"/>
    <w:rsid w:val="00D96420"/>
    <w:rsid w:val="00DA05C1"/>
    <w:rsid w:val="00DA170D"/>
    <w:rsid w:val="00DA28E6"/>
    <w:rsid w:val="00DA41DF"/>
    <w:rsid w:val="00DA546A"/>
    <w:rsid w:val="00DA621E"/>
    <w:rsid w:val="00DB02A5"/>
    <w:rsid w:val="00DB1552"/>
    <w:rsid w:val="00DB1639"/>
    <w:rsid w:val="00DB1966"/>
    <w:rsid w:val="00DB2E6E"/>
    <w:rsid w:val="00DB5655"/>
    <w:rsid w:val="00DB5992"/>
    <w:rsid w:val="00DB6F82"/>
    <w:rsid w:val="00DC1260"/>
    <w:rsid w:val="00DC1CBC"/>
    <w:rsid w:val="00DC1D81"/>
    <w:rsid w:val="00DC5518"/>
    <w:rsid w:val="00DC6BB0"/>
    <w:rsid w:val="00DC71AD"/>
    <w:rsid w:val="00DC7AB6"/>
    <w:rsid w:val="00DD512F"/>
    <w:rsid w:val="00DE1F99"/>
    <w:rsid w:val="00DE2679"/>
    <w:rsid w:val="00DF14A4"/>
    <w:rsid w:val="00DF1A26"/>
    <w:rsid w:val="00DF22FA"/>
    <w:rsid w:val="00DF2376"/>
    <w:rsid w:val="00DF3CB1"/>
    <w:rsid w:val="00DF656B"/>
    <w:rsid w:val="00DF696F"/>
    <w:rsid w:val="00DF7104"/>
    <w:rsid w:val="00E00D74"/>
    <w:rsid w:val="00E01DDD"/>
    <w:rsid w:val="00E05E27"/>
    <w:rsid w:val="00E0636E"/>
    <w:rsid w:val="00E12AC9"/>
    <w:rsid w:val="00E12BD7"/>
    <w:rsid w:val="00E149D3"/>
    <w:rsid w:val="00E223A6"/>
    <w:rsid w:val="00E22C72"/>
    <w:rsid w:val="00E254ED"/>
    <w:rsid w:val="00E25B01"/>
    <w:rsid w:val="00E27A88"/>
    <w:rsid w:val="00E313B3"/>
    <w:rsid w:val="00E43BA0"/>
    <w:rsid w:val="00E53867"/>
    <w:rsid w:val="00E53FDC"/>
    <w:rsid w:val="00E5605D"/>
    <w:rsid w:val="00E56523"/>
    <w:rsid w:val="00E611F8"/>
    <w:rsid w:val="00E65D57"/>
    <w:rsid w:val="00E67EE0"/>
    <w:rsid w:val="00E705B2"/>
    <w:rsid w:val="00E71FFA"/>
    <w:rsid w:val="00E74BCB"/>
    <w:rsid w:val="00E77FDA"/>
    <w:rsid w:val="00E81C40"/>
    <w:rsid w:val="00E82F77"/>
    <w:rsid w:val="00E85E8D"/>
    <w:rsid w:val="00E8782A"/>
    <w:rsid w:val="00E90B24"/>
    <w:rsid w:val="00E92310"/>
    <w:rsid w:val="00E967E4"/>
    <w:rsid w:val="00E96B06"/>
    <w:rsid w:val="00EA4D66"/>
    <w:rsid w:val="00EA58E0"/>
    <w:rsid w:val="00EB2661"/>
    <w:rsid w:val="00EB5EE3"/>
    <w:rsid w:val="00EB60EB"/>
    <w:rsid w:val="00EB64E6"/>
    <w:rsid w:val="00EC245A"/>
    <w:rsid w:val="00EC6B23"/>
    <w:rsid w:val="00EC7535"/>
    <w:rsid w:val="00ED15DB"/>
    <w:rsid w:val="00ED2D27"/>
    <w:rsid w:val="00ED60EB"/>
    <w:rsid w:val="00EE2578"/>
    <w:rsid w:val="00EE2FB5"/>
    <w:rsid w:val="00EE4497"/>
    <w:rsid w:val="00EE48AE"/>
    <w:rsid w:val="00EE4A14"/>
    <w:rsid w:val="00EE4E52"/>
    <w:rsid w:val="00EE61A4"/>
    <w:rsid w:val="00EF44DA"/>
    <w:rsid w:val="00EF55CD"/>
    <w:rsid w:val="00EF5876"/>
    <w:rsid w:val="00F01413"/>
    <w:rsid w:val="00F01B68"/>
    <w:rsid w:val="00F03D04"/>
    <w:rsid w:val="00F0524B"/>
    <w:rsid w:val="00F05B03"/>
    <w:rsid w:val="00F06C80"/>
    <w:rsid w:val="00F06DE3"/>
    <w:rsid w:val="00F10A62"/>
    <w:rsid w:val="00F12782"/>
    <w:rsid w:val="00F167B2"/>
    <w:rsid w:val="00F205CC"/>
    <w:rsid w:val="00F20BEA"/>
    <w:rsid w:val="00F21092"/>
    <w:rsid w:val="00F21A4B"/>
    <w:rsid w:val="00F23AC0"/>
    <w:rsid w:val="00F264EE"/>
    <w:rsid w:val="00F317BB"/>
    <w:rsid w:val="00F3470F"/>
    <w:rsid w:val="00F34EB2"/>
    <w:rsid w:val="00F360F4"/>
    <w:rsid w:val="00F36AD5"/>
    <w:rsid w:val="00F37227"/>
    <w:rsid w:val="00F43BFE"/>
    <w:rsid w:val="00F448B1"/>
    <w:rsid w:val="00F52A07"/>
    <w:rsid w:val="00F536BF"/>
    <w:rsid w:val="00F60B5F"/>
    <w:rsid w:val="00F614C5"/>
    <w:rsid w:val="00F64A41"/>
    <w:rsid w:val="00F73082"/>
    <w:rsid w:val="00F806A3"/>
    <w:rsid w:val="00F80B44"/>
    <w:rsid w:val="00F811C9"/>
    <w:rsid w:val="00F81B69"/>
    <w:rsid w:val="00F860A6"/>
    <w:rsid w:val="00F86CFE"/>
    <w:rsid w:val="00F90CE9"/>
    <w:rsid w:val="00F96F81"/>
    <w:rsid w:val="00FA2BB8"/>
    <w:rsid w:val="00FA61B2"/>
    <w:rsid w:val="00FA7044"/>
    <w:rsid w:val="00FA7207"/>
    <w:rsid w:val="00FB1175"/>
    <w:rsid w:val="00FB2C0C"/>
    <w:rsid w:val="00FB350B"/>
    <w:rsid w:val="00FB4DB4"/>
    <w:rsid w:val="00FB532E"/>
    <w:rsid w:val="00FB65DD"/>
    <w:rsid w:val="00FB6C35"/>
    <w:rsid w:val="00FC0255"/>
    <w:rsid w:val="00FC1E0F"/>
    <w:rsid w:val="00FC7C9B"/>
    <w:rsid w:val="00FD333F"/>
    <w:rsid w:val="00FD5DF0"/>
    <w:rsid w:val="00FD6502"/>
    <w:rsid w:val="00FD739B"/>
    <w:rsid w:val="00FE0395"/>
    <w:rsid w:val="00FE0534"/>
    <w:rsid w:val="00FE0AD3"/>
    <w:rsid w:val="00FE0E9A"/>
    <w:rsid w:val="00FE2B4C"/>
    <w:rsid w:val="00FE2B54"/>
    <w:rsid w:val="00FE3D62"/>
    <w:rsid w:val="00FE3DC6"/>
    <w:rsid w:val="00FE3DC7"/>
    <w:rsid w:val="00FE6A59"/>
    <w:rsid w:val="00FE7CA4"/>
    <w:rsid w:val="00FF0EA7"/>
    <w:rsid w:val="00FF5EBC"/>
    <w:rsid w:val="00FF6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B0361F"/>
  <w15:chartTrackingRefBased/>
  <w15:docId w15:val="{4C1FBEBB-3153-4791-B12C-26BE4FCB1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F56F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F052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  <w:sz w:val="20"/>
      <w:szCs w:val="20"/>
      <w:lang w:val="x-none" w:eastAsia="x-none"/>
    </w:rPr>
  </w:style>
  <w:style w:type="paragraph" w:styleId="NormalWeb">
    <w:name w:val="Normal (Web)"/>
    <w:basedOn w:val="Normal"/>
    <w:rsid w:val="00354E3D"/>
    <w:pPr>
      <w:spacing w:before="60" w:after="60"/>
    </w:pPr>
    <w:rPr>
      <w:rFonts w:eastAsia="Times New Roman"/>
      <w:lang w:val="en-US" w:eastAsia="en-US"/>
    </w:rPr>
  </w:style>
  <w:style w:type="paragraph" w:styleId="BalloonText">
    <w:name w:val="Balloon Text"/>
    <w:basedOn w:val="Normal"/>
    <w:semiHidden/>
    <w:rsid w:val="00EE4497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853188"/>
    <w:pPr>
      <w:jc w:val="center"/>
    </w:pPr>
    <w:rPr>
      <w:rFonts w:eastAsia="Times New Roman"/>
      <w:b/>
      <w:bCs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B6256C"/>
    <w:rPr>
      <w:rFonts w:ascii="Courier New" w:eastAsia="Times New Roman" w:hAnsi="Courier New" w:cs="Courier New"/>
    </w:rPr>
  </w:style>
  <w:style w:type="paragraph" w:styleId="Header">
    <w:name w:val="header"/>
    <w:basedOn w:val="Normal"/>
    <w:link w:val="HeaderChar"/>
    <w:rsid w:val="00BE2989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HeaderChar">
    <w:name w:val="Header Char"/>
    <w:link w:val="Header"/>
    <w:rsid w:val="00BE2989"/>
    <w:rPr>
      <w:sz w:val="24"/>
      <w:szCs w:val="24"/>
      <w:lang w:val="de-DE"/>
    </w:rPr>
  </w:style>
  <w:style w:type="paragraph" w:styleId="Footer">
    <w:name w:val="footer"/>
    <w:basedOn w:val="Normal"/>
    <w:link w:val="FooterChar"/>
    <w:uiPriority w:val="99"/>
    <w:rsid w:val="00BE2989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BE2989"/>
    <w:rPr>
      <w:sz w:val="24"/>
      <w:szCs w:val="24"/>
      <w:lang w:val="de-DE"/>
    </w:rPr>
  </w:style>
  <w:style w:type="character" w:customStyle="1" w:styleId="pseditboxdisponly1">
    <w:name w:val="pseditbox_disponly1"/>
    <w:rsid w:val="002920DE"/>
    <w:rPr>
      <w:rFonts w:ascii="Verdana" w:hAnsi="Verdana" w:hint="default"/>
      <w:b w:val="0"/>
      <w:bCs w:val="0"/>
      <w:i w:val="0"/>
      <w:iCs w:val="0"/>
      <w:color w:val="000000"/>
      <w:sz w:val="15"/>
      <w:szCs w:val="15"/>
      <w:bdr w:val="none" w:sz="0" w:space="0" w:color="auto" w:frame="1"/>
    </w:rPr>
  </w:style>
  <w:style w:type="paragraph" w:styleId="ListParagraph">
    <w:name w:val="List Paragraph"/>
    <w:basedOn w:val="Normal"/>
    <w:uiPriority w:val="34"/>
    <w:qFormat/>
    <w:rsid w:val="00EA58E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2F2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81D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12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34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130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8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6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9239">
          <w:marLeft w:val="150"/>
          <w:marRight w:val="150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84854">
      <w:bodyDiv w:val="1"/>
      <w:marLeft w:val="0"/>
      <w:marRight w:val="0"/>
      <w:marTop w:val="3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3337">
      <w:bodyDiv w:val="1"/>
      <w:marLeft w:val="0"/>
      <w:marRight w:val="0"/>
      <w:marTop w:val="3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7686F3-F198-4A95-A3FB-594ECC4CE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7</TotalTime>
  <Pages>2</Pages>
  <Words>582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yu Hu</vt:lpstr>
    </vt:vector>
  </TitlesOfParts>
  <Company>Toshiba</Company>
  <LinksUpToDate>false</LinksUpToDate>
  <CharactersWithSpaces>4633</CharactersWithSpaces>
  <SharedDoc>false</SharedDoc>
  <HLinks>
    <vt:vector size="12" baseType="variant">
      <vt:variant>
        <vt:i4>8061009</vt:i4>
      </vt:variant>
      <vt:variant>
        <vt:i4>3</vt:i4>
      </vt:variant>
      <vt:variant>
        <vt:i4>0</vt:i4>
      </vt:variant>
      <vt:variant>
        <vt:i4>5</vt:i4>
      </vt:variant>
      <vt:variant>
        <vt:lpwstr>mailto:biyuhu@hotmail.com</vt:lpwstr>
      </vt:variant>
      <vt:variant>
        <vt:lpwstr/>
      </vt:variant>
      <vt:variant>
        <vt:i4>8061009</vt:i4>
      </vt:variant>
      <vt:variant>
        <vt:i4>0</vt:i4>
      </vt:variant>
      <vt:variant>
        <vt:i4>0</vt:i4>
      </vt:variant>
      <vt:variant>
        <vt:i4>5</vt:i4>
      </vt:variant>
      <vt:variant>
        <vt:lpwstr>mailto:biyuhu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yu Hu</dc:title>
  <dc:subject/>
  <dc:creator>Jade</dc:creator>
  <cp:keywords/>
  <cp:lastModifiedBy>Biyu Hu</cp:lastModifiedBy>
  <cp:revision>49</cp:revision>
  <cp:lastPrinted>2013-12-19T05:30:00Z</cp:lastPrinted>
  <dcterms:created xsi:type="dcterms:W3CDTF">2022-12-14T17:25:00Z</dcterms:created>
  <dcterms:modified xsi:type="dcterms:W3CDTF">2023-01-24T22:07:00Z</dcterms:modified>
</cp:coreProperties>
</file>